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37E69F" w14:textId="61BC1491" w:rsidR="00825EA9" w:rsidRPr="00437E61" w:rsidRDefault="00825EA9" w:rsidP="00340CDC">
      <w:pPr>
        <w:pStyle w:val="Intestazione"/>
        <w:jc w:val="right"/>
        <w:rPr>
          <w:rFonts w:ascii="Garamond" w:hAnsi="Garamond" w:cs="Arial"/>
          <w:b/>
          <w:sz w:val="22"/>
        </w:rPr>
      </w:pPr>
      <w:r w:rsidRPr="00437E61">
        <w:rPr>
          <w:rFonts w:ascii="Garamond" w:hAnsi="Garamond" w:cs="Arial"/>
          <w:b/>
          <w:sz w:val="22"/>
        </w:rPr>
        <w:t xml:space="preserve">Elenco Titoli (Allegato </w:t>
      </w:r>
      <w:r>
        <w:rPr>
          <w:rFonts w:ascii="Garamond" w:hAnsi="Garamond" w:cs="Arial"/>
          <w:b/>
          <w:sz w:val="22"/>
        </w:rPr>
        <w:t>B</w:t>
      </w:r>
      <w:r w:rsidRPr="00437E61">
        <w:rPr>
          <w:rFonts w:ascii="Garamond" w:hAnsi="Garamond" w:cs="Arial"/>
          <w:b/>
          <w:sz w:val="22"/>
        </w:rPr>
        <w:t>)</w:t>
      </w:r>
    </w:p>
    <w:p w14:paraId="17974292" w14:textId="77777777" w:rsidR="00825EA9" w:rsidRPr="003770CD" w:rsidRDefault="00825EA9" w:rsidP="00825EA9">
      <w:pPr>
        <w:pStyle w:val="Intestazione"/>
        <w:jc w:val="right"/>
        <w:rPr>
          <w:rFonts w:asciiTheme="minorHAnsi" w:hAnsiTheme="minorHAnsi" w:cs="Arial"/>
        </w:rPr>
      </w:pPr>
    </w:p>
    <w:p w14:paraId="20E1A898" w14:textId="77777777" w:rsidR="00825EA9" w:rsidRPr="00F87D30" w:rsidRDefault="00825EA9" w:rsidP="00825EA9">
      <w:pPr>
        <w:pStyle w:val="Intestazione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4819"/>
          <w:tab w:val="center" w:pos="3402"/>
        </w:tabs>
        <w:jc w:val="center"/>
        <w:rPr>
          <w:rFonts w:ascii="Garamond" w:hAnsi="Garamond" w:cs="Arial"/>
          <w:sz w:val="32"/>
          <w:szCs w:val="32"/>
        </w:rPr>
      </w:pPr>
      <w:r w:rsidRPr="00F87D30">
        <w:rPr>
          <w:rFonts w:ascii="Garamond" w:hAnsi="Garamond" w:cs="Arial"/>
          <w:sz w:val="32"/>
          <w:szCs w:val="32"/>
        </w:rPr>
        <w:t>Dichiarazione sostitutiva di certificazioni</w:t>
      </w:r>
    </w:p>
    <w:p w14:paraId="0C0D82A0" w14:textId="77777777" w:rsidR="00825EA9" w:rsidRPr="00001BF3" w:rsidRDefault="00825EA9" w:rsidP="00825EA9">
      <w:pPr>
        <w:pStyle w:val="Intestazione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jc w:val="center"/>
        <w:rPr>
          <w:rFonts w:ascii="Garamond" w:hAnsi="Garamond" w:cs="Arial"/>
          <w:lang w:val="en-US"/>
        </w:rPr>
      </w:pPr>
      <w:r w:rsidRPr="00001BF3">
        <w:rPr>
          <w:rFonts w:ascii="Garamond" w:hAnsi="Garamond" w:cs="Arial"/>
          <w:lang w:val="en-US"/>
        </w:rPr>
        <w:t>(Art. 46, D.P.R. 28 dicembre 2000 n. 445)</w:t>
      </w:r>
    </w:p>
    <w:p w14:paraId="7D58D876" w14:textId="77777777" w:rsidR="00825EA9" w:rsidRPr="00F87D30" w:rsidRDefault="00825EA9" w:rsidP="00825EA9">
      <w:pPr>
        <w:pStyle w:val="Intestazione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4819"/>
          <w:tab w:val="center" w:pos="3402"/>
        </w:tabs>
        <w:jc w:val="center"/>
        <w:rPr>
          <w:rFonts w:ascii="Garamond" w:hAnsi="Garamond" w:cs="Arial"/>
          <w:sz w:val="32"/>
          <w:szCs w:val="32"/>
        </w:rPr>
      </w:pPr>
      <w:r w:rsidRPr="00F87D30">
        <w:rPr>
          <w:rFonts w:ascii="Garamond" w:hAnsi="Garamond" w:cs="Arial"/>
          <w:sz w:val="32"/>
          <w:szCs w:val="32"/>
        </w:rPr>
        <w:t>Dichiarazione sostitutiva dell’atto di notorietà</w:t>
      </w:r>
    </w:p>
    <w:p w14:paraId="54752ABD" w14:textId="77777777" w:rsidR="00825EA9" w:rsidRPr="00F87D30" w:rsidRDefault="00825EA9" w:rsidP="00825EA9">
      <w:pPr>
        <w:pStyle w:val="Intestazione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jc w:val="center"/>
        <w:rPr>
          <w:rFonts w:ascii="Garamond" w:hAnsi="Garamond" w:cs="Arial"/>
        </w:rPr>
      </w:pPr>
      <w:r w:rsidRPr="00F87D30">
        <w:rPr>
          <w:rFonts w:ascii="Garamond" w:hAnsi="Garamond" w:cs="Arial"/>
        </w:rPr>
        <w:t>(Art. 47, D.P.R. 28 dicembre 2000 n. 445)</w:t>
      </w:r>
    </w:p>
    <w:p w14:paraId="2DF588E0" w14:textId="77777777" w:rsidR="00825EA9" w:rsidRPr="00F87D30" w:rsidRDefault="00825EA9" w:rsidP="00825EA9">
      <w:pPr>
        <w:pStyle w:val="Intestazione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4819"/>
          <w:tab w:val="center" w:pos="3402"/>
        </w:tabs>
        <w:jc w:val="center"/>
        <w:rPr>
          <w:rFonts w:ascii="Garamond" w:hAnsi="Garamond" w:cs="Arial"/>
          <w:sz w:val="16"/>
          <w:szCs w:val="18"/>
        </w:rPr>
      </w:pPr>
      <w:r w:rsidRPr="00F87D30">
        <w:rPr>
          <w:rFonts w:ascii="Garamond" w:hAnsi="Garamond" w:cs="Arial"/>
          <w:sz w:val="16"/>
          <w:szCs w:val="18"/>
        </w:rPr>
        <w:t xml:space="preserve"> (da presentare o spedire con la fotocopia di un documento di identità)</w:t>
      </w:r>
    </w:p>
    <w:p w14:paraId="65551D38" w14:textId="77777777" w:rsidR="00556259" w:rsidRDefault="00556259" w:rsidP="000A3FAC">
      <w:pPr>
        <w:ind w:right="-1"/>
        <w:rPr>
          <w:rFonts w:ascii="Garamond" w:hAnsi="Garamond" w:cs="Arial"/>
          <w:b/>
          <w:sz w:val="18"/>
          <w:szCs w:val="16"/>
          <w:u w:val="single"/>
        </w:rPr>
      </w:pPr>
    </w:p>
    <w:p w14:paraId="365BF185" w14:textId="77777777" w:rsidR="00825EA9" w:rsidRDefault="00825EA9" w:rsidP="00825EA9">
      <w:pPr>
        <w:ind w:right="-1"/>
        <w:jc w:val="center"/>
        <w:rPr>
          <w:b/>
          <w:bCs/>
          <w:sz w:val="16"/>
          <w:szCs w:val="16"/>
          <w:u w:val="single"/>
        </w:rPr>
      </w:pPr>
      <w:r w:rsidRPr="00C94875">
        <w:rPr>
          <w:b/>
          <w:bCs/>
          <w:sz w:val="16"/>
          <w:szCs w:val="16"/>
          <w:u w:val="single"/>
        </w:rPr>
        <w:t>da redigere esclusivamente al PC</w:t>
      </w:r>
    </w:p>
    <w:p w14:paraId="004D45E0" w14:textId="77777777" w:rsidR="00825EA9" w:rsidRDefault="00825EA9" w:rsidP="00825EA9">
      <w:pPr>
        <w:ind w:right="-1"/>
        <w:rPr>
          <w:sz w:val="16"/>
          <w:szCs w:val="16"/>
        </w:rPr>
      </w:pPr>
    </w:p>
    <w:p w14:paraId="2F7E4B96" w14:textId="77777777" w:rsidR="00825EA9" w:rsidRDefault="00825EA9" w:rsidP="00825EA9">
      <w:pPr>
        <w:ind w:right="-1"/>
        <w:rPr>
          <w:sz w:val="16"/>
          <w:szCs w:val="16"/>
        </w:rPr>
      </w:pPr>
    </w:p>
    <w:p w14:paraId="1B268F97" w14:textId="1CE70851" w:rsidR="00825EA9" w:rsidRDefault="00825EA9" w:rsidP="00825EA9">
      <w:pPr>
        <w:spacing w:after="120"/>
        <w:ind w:right="-1"/>
        <w:rPr>
          <w:rFonts w:ascii="Garamond" w:hAnsi="Garamond" w:cs="Arial"/>
        </w:rPr>
      </w:pPr>
      <w:r w:rsidRPr="0070564D">
        <w:rPr>
          <w:rFonts w:ascii="Garamond" w:hAnsi="Garamond" w:cs="Arial"/>
        </w:rPr>
        <w:t>In riferimento all’Avviso di selezione n. 0</w:t>
      </w:r>
      <w:r>
        <w:rPr>
          <w:rFonts w:ascii="Garamond" w:hAnsi="Garamond" w:cs="Arial"/>
        </w:rPr>
        <w:t>2</w:t>
      </w:r>
      <w:r w:rsidRPr="0070564D">
        <w:rPr>
          <w:rFonts w:ascii="Garamond" w:hAnsi="Garamond" w:cs="Arial"/>
        </w:rPr>
        <w:t>/202</w:t>
      </w:r>
      <w:r>
        <w:rPr>
          <w:rFonts w:ascii="Garamond" w:hAnsi="Garamond" w:cs="Arial"/>
        </w:rPr>
        <w:t>1</w:t>
      </w:r>
      <w:r w:rsidRPr="0070564D">
        <w:rPr>
          <w:rFonts w:ascii="Garamond" w:hAnsi="Garamond" w:cs="Arial"/>
        </w:rPr>
        <w:t xml:space="preserve"> del Centro Linguistico di Ateneo </w:t>
      </w:r>
      <w:r>
        <w:rPr>
          <w:rFonts w:ascii="Garamond" w:hAnsi="Garamond" w:cs="Arial"/>
        </w:rPr>
        <w:t xml:space="preserve">- </w:t>
      </w:r>
      <w:r w:rsidRPr="0070564D">
        <w:rPr>
          <w:rFonts w:ascii="Garamond" w:hAnsi="Garamond" w:cs="Arial"/>
        </w:rPr>
        <w:t>Università degli Studi di Cagliari</w:t>
      </w:r>
      <w:r>
        <w:rPr>
          <w:rFonts w:ascii="Garamond" w:hAnsi="Garamond" w:cs="Arial"/>
        </w:rPr>
        <w:t xml:space="preserve"> – </w:t>
      </w:r>
    </w:p>
    <w:p w14:paraId="315F4A68" w14:textId="77777777" w:rsidR="00825EA9" w:rsidRPr="0070564D" w:rsidRDefault="00825EA9" w:rsidP="00825EA9">
      <w:pPr>
        <w:spacing w:after="120"/>
        <w:ind w:right="-1"/>
        <w:rPr>
          <w:rFonts w:ascii="Garamond" w:hAnsi="Garamond" w:cs="Arial"/>
        </w:rPr>
      </w:pPr>
      <w:r>
        <w:rPr>
          <w:rFonts w:ascii="Garamond" w:hAnsi="Garamond"/>
        </w:rPr>
        <w:t>i</w:t>
      </w:r>
      <w:r w:rsidRPr="00F87D30">
        <w:rPr>
          <w:rFonts w:ascii="Garamond" w:hAnsi="Garamond"/>
        </w:rPr>
        <w:t>l</w:t>
      </w:r>
      <w:r>
        <w:rPr>
          <w:rFonts w:ascii="Garamond" w:hAnsi="Garamond"/>
        </w:rPr>
        <w:t>/la</w:t>
      </w:r>
      <w:r w:rsidRPr="00F87D30">
        <w:rPr>
          <w:rFonts w:ascii="Garamond" w:hAnsi="Garamond"/>
        </w:rPr>
        <w:t xml:space="preserve"> sottoscritto/a _______________________________________________________________________________ </w:t>
      </w:r>
    </w:p>
    <w:p w14:paraId="2FB63440" w14:textId="77777777" w:rsidR="00825EA9" w:rsidRPr="00F87D30" w:rsidRDefault="00825EA9" w:rsidP="00825EA9">
      <w:pPr>
        <w:pStyle w:val="Corpodeltesto2"/>
        <w:spacing w:before="120" w:after="120" w:line="360" w:lineRule="auto"/>
        <w:rPr>
          <w:rFonts w:ascii="Garamond" w:hAnsi="Garamond"/>
        </w:rPr>
      </w:pPr>
      <w:r w:rsidRPr="00F87D30">
        <w:rPr>
          <w:rFonts w:ascii="Garamond" w:hAnsi="Garamond"/>
        </w:rPr>
        <w:t>nato/a a _______________________________________________ il ______________, residente in _______________________ via __________________________ n° ____________, a conoscenza di quanto prescritto dall’art. 76 del  D.P.R. 28 dicembre 2000 n. 445, sulla responsabilità penale cui può andare incontro in caso di falsità in atti e di dichiarazioni mendaci, ai sensi e per gli effetti del citato D.P.R. n. 445/2000 e sotto la propria personale responsabilità:</w:t>
      </w:r>
    </w:p>
    <w:p w14:paraId="7BFF4520" w14:textId="77777777" w:rsidR="00825EA9" w:rsidRPr="00F87D30" w:rsidRDefault="00825EA9" w:rsidP="00825EA9">
      <w:pPr>
        <w:pStyle w:val="Titolo1"/>
        <w:spacing w:before="120" w:line="360" w:lineRule="auto"/>
        <w:ind w:right="141"/>
        <w:rPr>
          <w:rFonts w:ascii="Garamond" w:hAnsi="Garamond"/>
        </w:rPr>
      </w:pPr>
      <w:r w:rsidRPr="00F87D30">
        <w:rPr>
          <w:rFonts w:ascii="Garamond" w:hAnsi="Garamond"/>
        </w:rPr>
        <w:t>D I C H I A R A</w:t>
      </w:r>
    </w:p>
    <w:p w14:paraId="0B0BE094" w14:textId="77777777" w:rsidR="00825EA9" w:rsidRPr="00F87D30" w:rsidRDefault="00825EA9" w:rsidP="00825EA9">
      <w:pPr>
        <w:ind w:right="142"/>
        <w:jc w:val="both"/>
        <w:rPr>
          <w:rFonts w:ascii="Garamond" w:hAnsi="Garamond" w:cs="Arial"/>
          <w:b/>
          <w:bCs/>
        </w:rPr>
      </w:pPr>
      <w:r w:rsidRPr="00F87D30">
        <w:rPr>
          <w:rFonts w:ascii="Garamond" w:hAnsi="Garamond" w:cs="Arial"/>
          <w:b/>
          <w:bCs/>
        </w:rPr>
        <w:t xml:space="preserve">Di essere in possesso dei seguenti titoli valutabili, di cui agli artt. 7 e 9 dell’avviso di selezione, come di seguito specificato </w:t>
      </w:r>
      <w:r w:rsidRPr="00F87D30">
        <w:rPr>
          <w:rFonts w:ascii="Garamond" w:hAnsi="Garamond" w:cs="Arial"/>
          <w:bCs/>
        </w:rPr>
        <w:t>(N.B. Ai sensi della normativa vigente, art.15, L.12.11.2011, n.183, l’autocertificazione e/o la dichiarazione sostitutiva di notorietà deve essere utilizzata in sostituzione di qualunque atto o certificato contenente informazioni in possesso della Pubblica Amministrazione)</w:t>
      </w:r>
      <w:r w:rsidRPr="00F87D30">
        <w:rPr>
          <w:rFonts w:ascii="Garamond" w:hAnsi="Garamond" w:cs="Arial"/>
          <w:b/>
          <w:bCs/>
        </w:rPr>
        <w:t>:</w:t>
      </w:r>
    </w:p>
    <w:p w14:paraId="04885C5F" w14:textId="77777777" w:rsidR="00C90A2B" w:rsidRDefault="00C90A2B" w:rsidP="006D062D">
      <w:pPr>
        <w:ind w:right="142"/>
        <w:jc w:val="center"/>
        <w:rPr>
          <w:rFonts w:ascii="Garamond" w:hAnsi="Garamond" w:cs="Arial"/>
          <w:bCs/>
        </w:rPr>
      </w:pPr>
    </w:p>
    <w:p w14:paraId="7E4C6127" w14:textId="14C05B92" w:rsidR="00C90A2B" w:rsidRPr="00C90A2B" w:rsidRDefault="00CF47E5" w:rsidP="00C90A2B">
      <w:pPr>
        <w:jc w:val="both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a) </w:t>
      </w:r>
      <w:r w:rsidR="0064275C">
        <w:rPr>
          <w:rFonts w:ascii="Garamond" w:hAnsi="Garamond"/>
          <w:b/>
        </w:rPr>
        <w:t>TITOLI ACCADEMICI</w:t>
      </w:r>
      <w:r w:rsidR="0011609D">
        <w:rPr>
          <w:rFonts w:ascii="Garamond" w:hAnsi="Garamond"/>
          <w:b/>
        </w:rPr>
        <w:t xml:space="preserve"> (fino a un massimo di punti 15)</w:t>
      </w:r>
    </w:p>
    <w:p w14:paraId="533821A8" w14:textId="52FE7B7F" w:rsidR="00C90A2B" w:rsidRPr="00C90A2B" w:rsidRDefault="00C90A2B" w:rsidP="00C90A2B">
      <w:pPr>
        <w:ind w:right="142"/>
        <w:jc w:val="both"/>
        <w:rPr>
          <w:rFonts w:ascii="Garamond" w:hAnsi="Garamond" w:cs="Arial"/>
          <w:bCs/>
          <w:i/>
        </w:rPr>
      </w:pPr>
      <w:r w:rsidRPr="00C90A2B">
        <w:rPr>
          <w:rFonts w:ascii="Garamond" w:hAnsi="Garamond" w:cs="Arial"/>
          <w:bCs/>
        </w:rPr>
        <w:t xml:space="preserve">N.B. </w:t>
      </w:r>
      <w:r w:rsidRPr="00C90A2B">
        <w:rPr>
          <w:rFonts w:ascii="Garamond" w:hAnsi="Garamond" w:cs="Arial"/>
          <w:bCs/>
          <w:i/>
        </w:rPr>
        <w:t xml:space="preserve">Come da requisiti di accesso e/o valutabili di cui all’art. </w:t>
      </w:r>
      <w:r w:rsidR="00825EA9">
        <w:rPr>
          <w:rFonts w:ascii="Garamond" w:hAnsi="Garamond" w:cs="Arial"/>
          <w:bCs/>
          <w:i/>
        </w:rPr>
        <w:t>7</w:t>
      </w:r>
      <w:r w:rsidRPr="00C90A2B">
        <w:rPr>
          <w:rFonts w:ascii="Garamond" w:hAnsi="Garamond" w:cs="Arial"/>
          <w:bCs/>
          <w:i/>
        </w:rPr>
        <w:t xml:space="preserve"> e </w:t>
      </w:r>
      <w:r w:rsidR="00825EA9">
        <w:rPr>
          <w:rFonts w:ascii="Garamond" w:hAnsi="Garamond" w:cs="Arial"/>
          <w:bCs/>
          <w:i/>
        </w:rPr>
        <w:t>9</w:t>
      </w:r>
      <w:r w:rsidRPr="00C90A2B">
        <w:rPr>
          <w:rFonts w:ascii="Garamond" w:hAnsi="Garamond" w:cs="Arial"/>
          <w:bCs/>
          <w:i/>
        </w:rPr>
        <w:t xml:space="preserve"> dell’avviso in oggetto. Indicare esatta denominazione del titolo, Università o Ente rilasciante, data di conseguimento, valutazioni riportate ed ogni e</w:t>
      </w:r>
      <w:r w:rsidR="0011609D">
        <w:rPr>
          <w:rFonts w:ascii="Garamond" w:hAnsi="Garamond" w:cs="Arial"/>
          <w:bCs/>
          <w:i/>
        </w:rPr>
        <w:t xml:space="preserve">lemento utile alla valutazione. </w:t>
      </w:r>
      <w:r w:rsidR="0011609D" w:rsidRPr="0064275C">
        <w:rPr>
          <w:rFonts w:ascii="Garamond" w:hAnsi="Garamond" w:cs="Arial"/>
          <w:bCs/>
          <w:i/>
        </w:rPr>
        <w:t>Indicare data e votazione conseguita negli esami di Lingua Inglese sostenuti durante il percorso Magistrale.</w:t>
      </w:r>
      <w:r w:rsidR="007B418F">
        <w:rPr>
          <w:rFonts w:ascii="Garamond" w:hAnsi="Garamond" w:cs="Arial"/>
          <w:bCs/>
          <w:i/>
        </w:rPr>
        <w:t xml:space="preserve"> Inserire righe ove necessario.</w:t>
      </w:r>
    </w:p>
    <w:p w14:paraId="2B701A0D" w14:textId="77777777" w:rsidR="00C90A2B" w:rsidRPr="00C90A2B" w:rsidRDefault="00C90A2B" w:rsidP="00C90A2B">
      <w:pPr>
        <w:jc w:val="both"/>
        <w:rPr>
          <w:rFonts w:ascii="Garamond" w:hAnsi="Garamond"/>
          <w:b/>
        </w:rPr>
      </w:pPr>
    </w:p>
    <w:p w14:paraId="118DA1FC" w14:textId="3F4F5F6D" w:rsidR="0064275C" w:rsidRDefault="0064275C" w:rsidP="0064275C">
      <w:pPr>
        <w:numPr>
          <w:ilvl w:val="0"/>
          <w:numId w:val="7"/>
        </w:numPr>
        <w:ind w:left="284" w:right="140" w:hanging="284"/>
        <w:jc w:val="both"/>
        <w:rPr>
          <w:rFonts w:ascii="Garamond" w:hAnsi="Garamond"/>
        </w:rPr>
      </w:pPr>
      <w:r>
        <w:rPr>
          <w:rFonts w:ascii="Garamond" w:hAnsi="Garamond"/>
        </w:rPr>
        <w:t>In possesso di:</w:t>
      </w:r>
    </w:p>
    <w:p w14:paraId="630CC145" w14:textId="77777777" w:rsidR="00340CDC" w:rsidRDefault="00340CDC" w:rsidP="00340CDC">
      <w:pPr>
        <w:ind w:left="284" w:right="140"/>
        <w:jc w:val="both"/>
        <w:rPr>
          <w:rFonts w:ascii="Garamond" w:hAnsi="Garamond"/>
        </w:rPr>
      </w:pPr>
    </w:p>
    <w:p w14:paraId="3C10F9D6" w14:textId="1C5440C3" w:rsidR="0064275C" w:rsidRDefault="0064275C" w:rsidP="007E4F21">
      <w:pPr>
        <w:ind w:left="284" w:right="140"/>
        <w:jc w:val="both"/>
        <w:rPr>
          <w:rFonts w:ascii="Garamond" w:hAnsi="Garamond"/>
        </w:rPr>
      </w:pPr>
      <w:r>
        <w:rPr>
          <w:rFonts w:ascii="Garamond" w:hAnsi="Garamond"/>
        </w:rPr>
        <w:sym w:font="Wingdings" w:char="F0A8"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Laurea Triennale</w:t>
      </w:r>
      <w:r w:rsidR="00C90A2B" w:rsidRPr="00F87D30">
        <w:rPr>
          <w:rFonts w:ascii="Garamond" w:hAnsi="Garamond"/>
        </w:rPr>
        <w:t xml:space="preserve"> </w:t>
      </w:r>
      <w:r w:rsidRPr="00F87D30">
        <w:rPr>
          <w:rFonts w:ascii="Garamond" w:hAnsi="Garamond"/>
        </w:rPr>
        <w:t>in ___________________________ conseguita presso _____________________________ il _________________________ con votazione di _______________</w:t>
      </w:r>
      <w:r w:rsidR="007E4F21">
        <w:rPr>
          <w:rFonts w:ascii="Garamond" w:hAnsi="Garamond"/>
        </w:rPr>
        <w:t xml:space="preserve"> e </w:t>
      </w:r>
      <w:r w:rsidR="007E4F21" w:rsidRPr="0064275C">
        <w:rPr>
          <w:rFonts w:ascii="Garamond" w:hAnsi="Garamond"/>
        </w:rPr>
        <w:t xml:space="preserve">iscritto al corso di laurea magistrale in __________________________ </w:t>
      </w:r>
      <w:r w:rsidR="007E4F21">
        <w:rPr>
          <w:rFonts w:ascii="Garamond" w:hAnsi="Garamond"/>
        </w:rPr>
        <w:t xml:space="preserve">presso __________________________ </w:t>
      </w:r>
      <w:r w:rsidR="007E4F21" w:rsidRPr="0064275C">
        <w:rPr>
          <w:rFonts w:ascii="Garamond" w:hAnsi="Garamond"/>
        </w:rPr>
        <w:t>con matricola ___________________</w:t>
      </w:r>
      <w:r w:rsidR="007E4F21">
        <w:rPr>
          <w:rFonts w:ascii="Garamond" w:hAnsi="Garamond"/>
        </w:rPr>
        <w:t>.</w:t>
      </w:r>
    </w:p>
    <w:p w14:paraId="41B50720" w14:textId="77777777" w:rsidR="007E4F21" w:rsidRDefault="007E4F21" w:rsidP="0064275C">
      <w:pPr>
        <w:ind w:left="284" w:right="140"/>
        <w:jc w:val="both"/>
        <w:rPr>
          <w:rFonts w:ascii="Garamond" w:hAnsi="Garamond"/>
        </w:rPr>
      </w:pPr>
    </w:p>
    <w:p w14:paraId="1E289E2C" w14:textId="308C8AD8" w:rsidR="0064275C" w:rsidRDefault="0064275C" w:rsidP="0064275C">
      <w:pPr>
        <w:ind w:left="284" w:right="140"/>
        <w:jc w:val="both"/>
        <w:rPr>
          <w:rFonts w:ascii="Garamond" w:hAnsi="Garamond"/>
        </w:rPr>
      </w:pPr>
      <w:r>
        <w:rPr>
          <w:rFonts w:ascii="Garamond" w:hAnsi="Garamond"/>
        </w:rPr>
        <w:sym w:font="Wingdings" w:char="F0A8"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 xml:space="preserve">Laurea magistrale a ciclo unico </w:t>
      </w:r>
      <w:r w:rsidRPr="00F87D30">
        <w:rPr>
          <w:rFonts w:ascii="Garamond" w:hAnsi="Garamond"/>
        </w:rPr>
        <w:t>in ___________________________ conseguita presso _____________________________ il _________________________ con votazione di _______________</w:t>
      </w:r>
      <w:r>
        <w:rPr>
          <w:rFonts w:ascii="Garamond" w:hAnsi="Garamond"/>
        </w:rPr>
        <w:t>.</w:t>
      </w:r>
    </w:p>
    <w:p w14:paraId="1AB73F90" w14:textId="77777777" w:rsidR="007E4F21" w:rsidRDefault="007E4F21" w:rsidP="0064275C">
      <w:pPr>
        <w:ind w:left="284" w:right="140"/>
        <w:jc w:val="both"/>
        <w:rPr>
          <w:rFonts w:ascii="Garamond" w:hAnsi="Garamond"/>
        </w:rPr>
      </w:pPr>
    </w:p>
    <w:p w14:paraId="6600D73B" w14:textId="33258773" w:rsidR="007E4F21" w:rsidRPr="00340CDC" w:rsidRDefault="0064275C" w:rsidP="00340CDC">
      <w:pPr>
        <w:pStyle w:val="Paragrafoelenco"/>
        <w:numPr>
          <w:ilvl w:val="0"/>
          <w:numId w:val="16"/>
        </w:numPr>
        <w:ind w:right="140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L</w:t>
      </w:r>
      <w:r w:rsidRPr="0064275C">
        <w:rPr>
          <w:rFonts w:ascii="Garamond" w:hAnsi="Garamond"/>
        </w:rPr>
        <w:t xml:space="preserve">aurea ante D.M. 509/99 </w:t>
      </w:r>
      <w:r w:rsidRPr="00F87D30">
        <w:rPr>
          <w:rFonts w:ascii="Garamond" w:hAnsi="Garamond"/>
        </w:rPr>
        <w:t>in ___________________________ conseguita presso _____________________________ il _________________________ con votazione di _______________</w:t>
      </w:r>
      <w:r>
        <w:rPr>
          <w:rFonts w:ascii="Garamond" w:hAnsi="Garamond"/>
        </w:rPr>
        <w:t>.</w:t>
      </w:r>
    </w:p>
    <w:p w14:paraId="561017F8" w14:textId="77777777" w:rsidR="00825EA9" w:rsidRDefault="00825EA9" w:rsidP="00825EA9">
      <w:pPr>
        <w:ind w:right="140"/>
        <w:jc w:val="both"/>
        <w:rPr>
          <w:rFonts w:ascii="Garamond" w:hAnsi="Garamond"/>
        </w:rPr>
      </w:pPr>
    </w:p>
    <w:p w14:paraId="636EA999" w14:textId="77777777" w:rsidR="0011609D" w:rsidRDefault="0011609D" w:rsidP="00C90A2B">
      <w:pPr>
        <w:jc w:val="both"/>
        <w:rPr>
          <w:rFonts w:ascii="Garamond" w:hAnsi="Garamond"/>
          <w:b/>
        </w:rPr>
      </w:pPr>
    </w:p>
    <w:p w14:paraId="276D42FA" w14:textId="77777777" w:rsidR="00C90A2B" w:rsidRPr="00B5505D" w:rsidRDefault="00C90A2B" w:rsidP="00C90A2B">
      <w:pPr>
        <w:jc w:val="both"/>
        <w:rPr>
          <w:rFonts w:ascii="Garamond" w:hAnsi="Garamond"/>
          <w:b/>
        </w:rPr>
      </w:pPr>
      <w:r w:rsidRPr="00985B50">
        <w:rPr>
          <w:rFonts w:ascii="Garamond" w:hAnsi="Garamond"/>
          <w:b/>
        </w:rPr>
        <w:t xml:space="preserve">b) </w:t>
      </w:r>
      <w:r w:rsidR="0011609D">
        <w:rPr>
          <w:rFonts w:ascii="Garamond" w:hAnsi="Garamond"/>
          <w:b/>
        </w:rPr>
        <w:t>CURRICULUM DELLE ATTIVITA’ FORMATIVE E PROFESSIONALI</w:t>
      </w:r>
      <w:r w:rsidRPr="00985B50">
        <w:rPr>
          <w:rFonts w:ascii="Garamond" w:hAnsi="Garamond"/>
          <w:b/>
        </w:rPr>
        <w:t xml:space="preserve"> </w:t>
      </w:r>
      <w:r w:rsidR="0011609D" w:rsidRPr="00B5505D">
        <w:rPr>
          <w:rFonts w:ascii="Garamond" w:hAnsi="Garamond"/>
          <w:b/>
        </w:rPr>
        <w:t xml:space="preserve">(fino a un massimo di punti </w:t>
      </w:r>
      <w:r w:rsidRPr="00B5505D">
        <w:rPr>
          <w:rFonts w:ascii="Garamond" w:hAnsi="Garamond"/>
          <w:b/>
        </w:rPr>
        <w:t>5)</w:t>
      </w:r>
    </w:p>
    <w:p w14:paraId="25AF35FB" w14:textId="77474B2B" w:rsidR="00B5505D" w:rsidRDefault="00B5505D" w:rsidP="00B5505D">
      <w:pPr>
        <w:ind w:right="142"/>
        <w:jc w:val="both"/>
        <w:rPr>
          <w:rFonts w:ascii="Garamond" w:hAnsi="Garamond" w:cs="Arial"/>
          <w:bCs/>
          <w:i/>
        </w:rPr>
      </w:pPr>
      <w:r w:rsidRPr="00B5505D">
        <w:rPr>
          <w:rFonts w:ascii="Garamond" w:hAnsi="Garamond" w:cs="Arial"/>
          <w:bCs/>
        </w:rPr>
        <w:t>N.B.</w:t>
      </w:r>
      <w:r w:rsidRPr="00B5505D">
        <w:rPr>
          <w:rFonts w:ascii="Garamond" w:hAnsi="Garamond" w:cs="Arial"/>
          <w:bCs/>
          <w:i/>
        </w:rPr>
        <w:t xml:space="preserve"> Come da titoli valutabili di cui all’art. </w:t>
      </w:r>
      <w:r w:rsidR="007E4F21">
        <w:rPr>
          <w:rFonts w:ascii="Garamond" w:hAnsi="Garamond" w:cs="Arial"/>
          <w:bCs/>
          <w:i/>
        </w:rPr>
        <w:t>9</w:t>
      </w:r>
      <w:r w:rsidRPr="00B5505D">
        <w:rPr>
          <w:rFonts w:ascii="Garamond" w:hAnsi="Garamond" w:cs="Arial"/>
          <w:bCs/>
          <w:i/>
        </w:rPr>
        <w:t xml:space="preserve"> dell’avviso in oggetto. Indicare ogni elemento utile alla valutazione- indicare tutti i titoli, compresi quelli non conseguiti presso una pubblica amministrazione o all’estero.</w:t>
      </w:r>
      <w:r w:rsidR="007B418F">
        <w:rPr>
          <w:rFonts w:ascii="Garamond" w:hAnsi="Garamond" w:cs="Arial"/>
          <w:bCs/>
          <w:i/>
        </w:rPr>
        <w:t xml:space="preserve"> Inserire righe ove necessario.</w:t>
      </w:r>
    </w:p>
    <w:p w14:paraId="67E8064E" w14:textId="4B46DEEA" w:rsidR="007B418F" w:rsidRDefault="007B418F" w:rsidP="00B5505D">
      <w:pPr>
        <w:ind w:right="142"/>
        <w:jc w:val="both"/>
        <w:rPr>
          <w:rFonts w:ascii="Garamond" w:hAnsi="Garamond" w:cs="Arial"/>
          <w:bCs/>
          <w:i/>
        </w:rPr>
      </w:pPr>
    </w:p>
    <w:tbl>
      <w:tblPr>
        <w:tblStyle w:val="Grigliatabella"/>
        <w:tblW w:w="9624" w:type="dxa"/>
        <w:tblInd w:w="10" w:type="dxa"/>
        <w:tblLook w:val="04A0" w:firstRow="1" w:lastRow="0" w:firstColumn="1" w:lastColumn="0" w:noHBand="0" w:noVBand="1"/>
      </w:tblPr>
      <w:tblGrid>
        <w:gridCol w:w="1972"/>
        <w:gridCol w:w="1557"/>
        <w:gridCol w:w="3402"/>
        <w:gridCol w:w="2693"/>
      </w:tblGrid>
      <w:tr w:rsidR="007B418F" w:rsidRPr="00B50139" w14:paraId="1E4144E7" w14:textId="77777777" w:rsidTr="002E6A96">
        <w:tc>
          <w:tcPr>
            <w:tcW w:w="1972" w:type="dxa"/>
          </w:tcPr>
          <w:p w14:paraId="251B3AAE" w14:textId="77777777" w:rsidR="007B418F" w:rsidRPr="00B50139" w:rsidRDefault="007B418F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ipologia</w:t>
            </w:r>
          </w:p>
        </w:tc>
        <w:tc>
          <w:tcPr>
            <w:tcW w:w="1557" w:type="dxa"/>
          </w:tcPr>
          <w:p w14:paraId="20A6F576" w14:textId="77777777" w:rsidR="007B418F" w:rsidRPr="00B50139" w:rsidRDefault="007B418F" w:rsidP="002E6A96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Data</w:t>
            </w:r>
            <w:r>
              <w:rPr>
                <w:rFonts w:ascii="Garamond" w:hAnsi="Garamond"/>
                <w:b/>
              </w:rPr>
              <w:t>/Periodo</w:t>
            </w:r>
          </w:p>
        </w:tc>
        <w:tc>
          <w:tcPr>
            <w:tcW w:w="3402" w:type="dxa"/>
          </w:tcPr>
          <w:p w14:paraId="402377F3" w14:textId="77777777" w:rsidR="007B418F" w:rsidRPr="007B418F" w:rsidRDefault="007B418F" w:rsidP="002E6A96">
            <w:pPr>
              <w:jc w:val="both"/>
              <w:rPr>
                <w:rFonts w:ascii="Garamond" w:hAnsi="Garamond"/>
                <w:b/>
              </w:rPr>
            </w:pPr>
            <w:r w:rsidRPr="007B418F">
              <w:rPr>
                <w:rFonts w:ascii="Garamond" w:hAnsi="Garamond"/>
                <w:b/>
              </w:rPr>
              <w:t>Committente</w:t>
            </w:r>
          </w:p>
        </w:tc>
        <w:tc>
          <w:tcPr>
            <w:tcW w:w="2693" w:type="dxa"/>
          </w:tcPr>
          <w:p w14:paraId="2BBD7514" w14:textId="301EE7E9" w:rsidR="007B418F" w:rsidRPr="007B418F" w:rsidRDefault="007B418F" w:rsidP="002E6A96">
            <w:pPr>
              <w:jc w:val="both"/>
              <w:rPr>
                <w:rFonts w:ascii="Garamond" w:hAnsi="Garamond"/>
                <w:b/>
              </w:rPr>
            </w:pPr>
            <w:r w:rsidRPr="007B418F">
              <w:rPr>
                <w:rFonts w:ascii="Garamond" w:hAnsi="Garamond"/>
                <w:b/>
              </w:rPr>
              <w:t>Eventuali note</w:t>
            </w:r>
          </w:p>
        </w:tc>
      </w:tr>
      <w:tr w:rsidR="007B418F" w14:paraId="6E563D7A" w14:textId="77777777" w:rsidTr="002E6A96">
        <w:tc>
          <w:tcPr>
            <w:tcW w:w="1972" w:type="dxa"/>
          </w:tcPr>
          <w:p w14:paraId="48FD1414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557" w:type="dxa"/>
          </w:tcPr>
          <w:p w14:paraId="2FF82C04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402" w:type="dxa"/>
          </w:tcPr>
          <w:p w14:paraId="5EBD6CBE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693" w:type="dxa"/>
          </w:tcPr>
          <w:p w14:paraId="2401A651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7B418F" w14:paraId="3A1C8678" w14:textId="77777777" w:rsidTr="002E6A96">
        <w:tc>
          <w:tcPr>
            <w:tcW w:w="1972" w:type="dxa"/>
          </w:tcPr>
          <w:p w14:paraId="7D81592B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557" w:type="dxa"/>
          </w:tcPr>
          <w:p w14:paraId="6646BD88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402" w:type="dxa"/>
          </w:tcPr>
          <w:p w14:paraId="42E1EE70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693" w:type="dxa"/>
          </w:tcPr>
          <w:p w14:paraId="708504F8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332CE0B6" w14:textId="77777777" w:rsidR="00C90A2B" w:rsidRPr="00B5505D" w:rsidRDefault="00C90A2B" w:rsidP="00C90A2B">
      <w:pPr>
        <w:jc w:val="both"/>
        <w:rPr>
          <w:rFonts w:ascii="Garamond" w:hAnsi="Garamond"/>
          <w:b/>
        </w:rPr>
      </w:pPr>
    </w:p>
    <w:p w14:paraId="5BB5855A" w14:textId="77777777" w:rsidR="00C90A2B" w:rsidRPr="00B5505D" w:rsidRDefault="00C90A2B" w:rsidP="00C90A2B">
      <w:pPr>
        <w:jc w:val="both"/>
        <w:rPr>
          <w:rFonts w:ascii="Garamond" w:hAnsi="Garamond"/>
          <w:b/>
        </w:rPr>
      </w:pPr>
      <w:r w:rsidRPr="00B5505D">
        <w:rPr>
          <w:rFonts w:ascii="Garamond" w:hAnsi="Garamond"/>
          <w:b/>
        </w:rPr>
        <w:lastRenderedPageBreak/>
        <w:t xml:space="preserve">c) ESPERIENZA PROFESSIONALE (fino a un massimo di punti </w:t>
      </w:r>
      <w:r w:rsidR="00B5505D" w:rsidRPr="00B5505D">
        <w:rPr>
          <w:rFonts w:ascii="Garamond" w:hAnsi="Garamond"/>
          <w:b/>
        </w:rPr>
        <w:t>15</w:t>
      </w:r>
      <w:r w:rsidRPr="00B5505D">
        <w:rPr>
          <w:rFonts w:ascii="Garamond" w:hAnsi="Garamond"/>
          <w:b/>
        </w:rPr>
        <w:t>)</w:t>
      </w:r>
    </w:p>
    <w:p w14:paraId="5DC9A25D" w14:textId="07D4A8A8" w:rsidR="00CF47E5" w:rsidRDefault="00CF47E5" w:rsidP="00CF47E5">
      <w:pPr>
        <w:ind w:right="142"/>
        <w:jc w:val="both"/>
        <w:rPr>
          <w:rFonts w:ascii="Garamond" w:hAnsi="Garamond" w:cs="Arial"/>
          <w:bCs/>
          <w:i/>
        </w:rPr>
      </w:pPr>
      <w:r w:rsidRPr="00B5505D">
        <w:rPr>
          <w:rFonts w:ascii="Garamond" w:hAnsi="Garamond" w:cs="Arial"/>
          <w:bCs/>
        </w:rPr>
        <w:t>N.B.</w:t>
      </w:r>
      <w:r w:rsidRPr="00B5505D">
        <w:rPr>
          <w:rFonts w:ascii="Garamond" w:hAnsi="Garamond" w:cs="Arial"/>
          <w:bCs/>
          <w:i/>
        </w:rPr>
        <w:t xml:space="preserve"> Come da </w:t>
      </w:r>
      <w:r w:rsidR="00B5505D" w:rsidRPr="00B5505D">
        <w:rPr>
          <w:rFonts w:ascii="Garamond" w:hAnsi="Garamond" w:cs="Arial"/>
          <w:bCs/>
          <w:i/>
        </w:rPr>
        <w:t>titoli</w:t>
      </w:r>
      <w:r w:rsidRPr="00B5505D">
        <w:rPr>
          <w:rFonts w:ascii="Garamond" w:hAnsi="Garamond" w:cs="Arial"/>
          <w:bCs/>
          <w:i/>
        </w:rPr>
        <w:t xml:space="preserve"> valutabili di cui all’art. </w:t>
      </w:r>
      <w:r w:rsidR="007E4F21">
        <w:rPr>
          <w:rFonts w:ascii="Garamond" w:hAnsi="Garamond" w:cs="Arial"/>
          <w:bCs/>
          <w:i/>
        </w:rPr>
        <w:t>7 e 9</w:t>
      </w:r>
      <w:r w:rsidRPr="00B5505D">
        <w:rPr>
          <w:rFonts w:ascii="Garamond" w:hAnsi="Garamond" w:cs="Arial"/>
          <w:bCs/>
          <w:i/>
        </w:rPr>
        <w:t xml:space="preserve"> dell’avviso in oggetto. Indicare ogni elemento utile alla valutazione- indicare tutti i titoli, compresi quelli non conseguiti presso una pubblica amministrazione o all’estero.</w:t>
      </w:r>
      <w:r w:rsidR="007B418F">
        <w:rPr>
          <w:rFonts w:ascii="Garamond" w:hAnsi="Garamond" w:cs="Arial"/>
          <w:bCs/>
          <w:i/>
        </w:rPr>
        <w:t xml:space="preserve"> Inserire righe ove necessario.</w:t>
      </w:r>
    </w:p>
    <w:p w14:paraId="5C9CAE0A" w14:textId="314D939F" w:rsidR="007E4F21" w:rsidRDefault="007E4F21" w:rsidP="00CF47E5">
      <w:pPr>
        <w:ind w:right="142"/>
        <w:jc w:val="both"/>
        <w:rPr>
          <w:rFonts w:ascii="Garamond" w:hAnsi="Garamond" w:cs="Arial"/>
          <w:bCs/>
          <w:i/>
        </w:rPr>
      </w:pPr>
    </w:p>
    <w:p w14:paraId="70985A41" w14:textId="35627A98" w:rsidR="007E4F21" w:rsidRDefault="007E4F21" w:rsidP="007E4F21">
      <w:pPr>
        <w:suppressAutoHyphens/>
        <w:jc w:val="both"/>
        <w:rPr>
          <w:rFonts w:ascii="Garamond" w:hAnsi="Garamond"/>
        </w:rPr>
      </w:pPr>
      <w:r w:rsidRPr="007E4F21">
        <w:rPr>
          <w:rFonts w:ascii="Garamond" w:hAnsi="Garamond"/>
        </w:rPr>
        <w:t>Esperienza professionale nell’ambito di tutoraggio o collaborazione in corsi di Inglese, attività formativa e attività assimilate in aula e su piattaforma online della lingua inglese</w:t>
      </w:r>
      <w:r w:rsidR="00EB2184">
        <w:rPr>
          <w:rFonts w:ascii="Garamond" w:hAnsi="Garamond"/>
        </w:rPr>
        <w:t>:</w:t>
      </w:r>
    </w:p>
    <w:p w14:paraId="1E05EE1D" w14:textId="47A17A70" w:rsidR="00EB2184" w:rsidRDefault="00E963E4" w:rsidP="00EB2184">
      <w:pPr>
        <w:numPr>
          <w:ilvl w:val="0"/>
          <w:numId w:val="14"/>
        </w:numPr>
        <w:suppressAutoHyphens/>
        <w:ind w:left="993" w:hanging="284"/>
        <w:jc w:val="both"/>
        <w:rPr>
          <w:rFonts w:ascii="Garamond" w:hAnsi="Garamond"/>
        </w:rPr>
      </w:pPr>
      <w:r w:rsidRPr="00E12B72">
        <w:rPr>
          <w:rFonts w:ascii="Garamond" w:hAnsi="Garamond"/>
        </w:rPr>
        <w:t>Pertinenza dell’e</w:t>
      </w:r>
      <w:r w:rsidR="00EB2184" w:rsidRPr="00E12B72">
        <w:rPr>
          <w:rFonts w:ascii="Garamond" w:hAnsi="Garamond"/>
        </w:rPr>
        <w:t>sperienza</w:t>
      </w:r>
      <w:r w:rsidR="00EB2184" w:rsidRPr="00EB2184">
        <w:rPr>
          <w:rFonts w:ascii="Garamond" w:hAnsi="Garamond"/>
        </w:rPr>
        <w:t xml:space="preserve"> di tutorato in almeno due anni accademici</w:t>
      </w:r>
      <w:r w:rsidR="000A3FAC">
        <w:rPr>
          <w:rFonts w:ascii="Garamond" w:hAnsi="Garamond"/>
        </w:rPr>
        <w:t xml:space="preserve"> </w:t>
      </w:r>
      <w:r w:rsidR="00EB2184" w:rsidRPr="00EB2184">
        <w:rPr>
          <w:rFonts w:ascii="Garamond" w:hAnsi="Garamond"/>
        </w:rPr>
        <w:t>(per un minimo di 75 ore totali), maturata presso enti di Istruzione Pubblici o Privati</w:t>
      </w:r>
      <w:r w:rsidR="00EB2184">
        <w:rPr>
          <w:rFonts w:ascii="Garamond" w:hAnsi="Garamond"/>
        </w:rPr>
        <w:t>, come da requisito di ammissione:</w:t>
      </w:r>
    </w:p>
    <w:p w14:paraId="2572DF9D" w14:textId="77777777" w:rsidR="00EB2184" w:rsidRDefault="00EB2184" w:rsidP="000A3FAC">
      <w:pPr>
        <w:suppressAutoHyphens/>
        <w:ind w:left="993"/>
        <w:jc w:val="both"/>
        <w:rPr>
          <w:rFonts w:ascii="Garamond" w:hAnsi="Garamond"/>
        </w:rPr>
      </w:pPr>
    </w:p>
    <w:tbl>
      <w:tblPr>
        <w:tblStyle w:val="Grigliatabella"/>
        <w:tblW w:w="9624" w:type="dxa"/>
        <w:tblInd w:w="10" w:type="dxa"/>
        <w:tblLook w:val="04A0" w:firstRow="1" w:lastRow="0" w:firstColumn="1" w:lastColumn="0" w:noHBand="0" w:noVBand="1"/>
      </w:tblPr>
      <w:tblGrid>
        <w:gridCol w:w="2931"/>
        <w:gridCol w:w="2157"/>
        <w:gridCol w:w="1307"/>
        <w:gridCol w:w="3229"/>
      </w:tblGrid>
      <w:tr w:rsidR="00EB2184" w:rsidRPr="00B50139" w14:paraId="7086A83D" w14:textId="77777777" w:rsidTr="00E12B72">
        <w:tc>
          <w:tcPr>
            <w:tcW w:w="2931" w:type="dxa"/>
          </w:tcPr>
          <w:p w14:paraId="7809E1F4" w14:textId="69A99A9C" w:rsidR="00EB2184" w:rsidRPr="00B50139" w:rsidRDefault="00EB2184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ipologia</w:t>
            </w:r>
            <w:r w:rsidR="00E12B72">
              <w:rPr>
                <w:rFonts w:ascii="Garamond" w:hAnsi="Garamond"/>
                <w:b/>
              </w:rPr>
              <w:t>/Denominazione</w:t>
            </w:r>
          </w:p>
        </w:tc>
        <w:tc>
          <w:tcPr>
            <w:tcW w:w="2157" w:type="dxa"/>
          </w:tcPr>
          <w:p w14:paraId="2E2E411B" w14:textId="77777777" w:rsidR="00EB2184" w:rsidRPr="00B50139" w:rsidRDefault="00EB2184" w:rsidP="002E6A96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Data</w:t>
            </w:r>
            <w:r>
              <w:rPr>
                <w:rFonts w:ascii="Garamond" w:hAnsi="Garamond"/>
                <w:b/>
              </w:rPr>
              <w:t>/Periodo</w:t>
            </w:r>
          </w:p>
        </w:tc>
        <w:tc>
          <w:tcPr>
            <w:tcW w:w="1307" w:type="dxa"/>
          </w:tcPr>
          <w:p w14:paraId="3F847F34" w14:textId="143E84F5" w:rsidR="00EB2184" w:rsidRPr="007B418F" w:rsidRDefault="00E12B72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Numero ore</w:t>
            </w:r>
            <w:r w:rsidR="00E963E4">
              <w:rPr>
                <w:rFonts w:ascii="Garamond" w:hAnsi="Garamond"/>
                <w:b/>
              </w:rPr>
              <w:t xml:space="preserve"> </w:t>
            </w:r>
          </w:p>
        </w:tc>
        <w:tc>
          <w:tcPr>
            <w:tcW w:w="3229" w:type="dxa"/>
          </w:tcPr>
          <w:p w14:paraId="5910B1ED" w14:textId="17266A9D" w:rsidR="00EB2184" w:rsidRPr="007B418F" w:rsidRDefault="00E12B72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ore di lavoro</w:t>
            </w:r>
          </w:p>
        </w:tc>
      </w:tr>
      <w:tr w:rsidR="00EB2184" w14:paraId="552E1701" w14:textId="77777777" w:rsidTr="00E12B72">
        <w:tc>
          <w:tcPr>
            <w:tcW w:w="2931" w:type="dxa"/>
          </w:tcPr>
          <w:p w14:paraId="78F10F83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157" w:type="dxa"/>
          </w:tcPr>
          <w:p w14:paraId="52ED0F66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307" w:type="dxa"/>
          </w:tcPr>
          <w:p w14:paraId="6B748ACD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29" w:type="dxa"/>
          </w:tcPr>
          <w:p w14:paraId="70FDD700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EB2184" w14:paraId="76A2689F" w14:textId="77777777" w:rsidTr="00E12B72">
        <w:tc>
          <w:tcPr>
            <w:tcW w:w="2931" w:type="dxa"/>
          </w:tcPr>
          <w:p w14:paraId="643572E1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157" w:type="dxa"/>
          </w:tcPr>
          <w:p w14:paraId="718502B1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307" w:type="dxa"/>
          </w:tcPr>
          <w:p w14:paraId="16C54228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29" w:type="dxa"/>
          </w:tcPr>
          <w:p w14:paraId="2887A3C4" w14:textId="77777777" w:rsidR="00EB2184" w:rsidRDefault="00EB2184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01FC29DF" w14:textId="77777777" w:rsidR="00EB2184" w:rsidRDefault="00EB2184" w:rsidP="007E4F21">
      <w:pPr>
        <w:suppressAutoHyphens/>
        <w:jc w:val="both"/>
        <w:rPr>
          <w:rFonts w:ascii="Garamond" w:hAnsi="Garamond"/>
        </w:rPr>
      </w:pPr>
    </w:p>
    <w:p w14:paraId="2A1EB4BB" w14:textId="2A8996CD" w:rsidR="00E12B72" w:rsidRPr="00E12B72" w:rsidRDefault="00E12B72" w:rsidP="00E12B72">
      <w:pPr>
        <w:numPr>
          <w:ilvl w:val="0"/>
          <w:numId w:val="14"/>
        </w:numPr>
        <w:suppressAutoHyphens/>
        <w:ind w:left="993" w:hanging="284"/>
        <w:jc w:val="both"/>
        <w:rPr>
          <w:rFonts w:ascii="Garamond" w:hAnsi="Garamond"/>
        </w:rPr>
      </w:pPr>
      <w:r w:rsidRPr="00E12B72">
        <w:rPr>
          <w:rFonts w:ascii="Garamond" w:hAnsi="Garamond"/>
        </w:rPr>
        <w:t>Contratti di tutoraggio ulteriori espletati in aula o su piattaforma</w:t>
      </w:r>
      <w:r>
        <w:rPr>
          <w:rFonts w:ascii="Garamond" w:hAnsi="Garamond"/>
        </w:rPr>
        <w:t>:</w:t>
      </w:r>
    </w:p>
    <w:p w14:paraId="2E3683A7" w14:textId="77777777" w:rsidR="00A34E03" w:rsidRDefault="00A34E03" w:rsidP="00A34E03">
      <w:pPr>
        <w:suppressAutoHyphens/>
        <w:ind w:left="709"/>
        <w:jc w:val="both"/>
        <w:rPr>
          <w:rFonts w:ascii="Garamond" w:hAnsi="Garamond"/>
        </w:rPr>
      </w:pPr>
    </w:p>
    <w:tbl>
      <w:tblPr>
        <w:tblStyle w:val="Grigliatabella"/>
        <w:tblW w:w="9624" w:type="dxa"/>
        <w:tblInd w:w="10" w:type="dxa"/>
        <w:tblLook w:val="04A0" w:firstRow="1" w:lastRow="0" w:firstColumn="1" w:lastColumn="0" w:noHBand="0" w:noVBand="1"/>
      </w:tblPr>
      <w:tblGrid>
        <w:gridCol w:w="2931"/>
        <w:gridCol w:w="2157"/>
        <w:gridCol w:w="1307"/>
        <w:gridCol w:w="3229"/>
      </w:tblGrid>
      <w:tr w:rsidR="00E12B72" w:rsidRPr="00B50139" w14:paraId="7166BDDC" w14:textId="77777777" w:rsidTr="00567B28">
        <w:tc>
          <w:tcPr>
            <w:tcW w:w="2931" w:type="dxa"/>
          </w:tcPr>
          <w:p w14:paraId="400522B4" w14:textId="77777777" w:rsidR="00E12B72" w:rsidRPr="00B50139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ipologia/Denominazione</w:t>
            </w:r>
          </w:p>
        </w:tc>
        <w:tc>
          <w:tcPr>
            <w:tcW w:w="2157" w:type="dxa"/>
          </w:tcPr>
          <w:p w14:paraId="2011303B" w14:textId="77777777" w:rsidR="00E12B72" w:rsidRPr="00B50139" w:rsidRDefault="00E12B72" w:rsidP="00567B28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Data</w:t>
            </w:r>
            <w:r>
              <w:rPr>
                <w:rFonts w:ascii="Garamond" w:hAnsi="Garamond"/>
                <w:b/>
              </w:rPr>
              <w:t>/Periodo</w:t>
            </w:r>
          </w:p>
        </w:tc>
        <w:tc>
          <w:tcPr>
            <w:tcW w:w="1307" w:type="dxa"/>
          </w:tcPr>
          <w:p w14:paraId="4E73FCEF" w14:textId="77777777" w:rsidR="00E12B72" w:rsidRPr="007B418F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Numero ore </w:t>
            </w:r>
          </w:p>
        </w:tc>
        <w:tc>
          <w:tcPr>
            <w:tcW w:w="3229" w:type="dxa"/>
          </w:tcPr>
          <w:p w14:paraId="52BB2AD3" w14:textId="77777777" w:rsidR="00E12B72" w:rsidRPr="007B418F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ore di lavoro</w:t>
            </w:r>
          </w:p>
        </w:tc>
      </w:tr>
      <w:tr w:rsidR="00E12B72" w14:paraId="475536A6" w14:textId="77777777" w:rsidTr="00567B28">
        <w:tc>
          <w:tcPr>
            <w:tcW w:w="2931" w:type="dxa"/>
          </w:tcPr>
          <w:p w14:paraId="0D8E9FA1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157" w:type="dxa"/>
          </w:tcPr>
          <w:p w14:paraId="338E9CF6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307" w:type="dxa"/>
          </w:tcPr>
          <w:p w14:paraId="0128490F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29" w:type="dxa"/>
          </w:tcPr>
          <w:p w14:paraId="01878711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E12B72" w14:paraId="72920A95" w14:textId="77777777" w:rsidTr="00567B28">
        <w:tc>
          <w:tcPr>
            <w:tcW w:w="2931" w:type="dxa"/>
          </w:tcPr>
          <w:p w14:paraId="2B1E485F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157" w:type="dxa"/>
          </w:tcPr>
          <w:p w14:paraId="43CB295F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307" w:type="dxa"/>
          </w:tcPr>
          <w:p w14:paraId="63FEF894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29" w:type="dxa"/>
          </w:tcPr>
          <w:p w14:paraId="47932227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41ACD3D1" w14:textId="77777777" w:rsidR="007B418F" w:rsidRPr="007E4F21" w:rsidRDefault="007B418F" w:rsidP="007B418F">
      <w:pPr>
        <w:suppressAutoHyphens/>
        <w:jc w:val="both"/>
        <w:rPr>
          <w:rFonts w:ascii="Garamond" w:hAnsi="Garamond"/>
        </w:rPr>
      </w:pPr>
    </w:p>
    <w:p w14:paraId="00831E82" w14:textId="25CEDAD8" w:rsidR="007E4F21" w:rsidRDefault="007E4F21" w:rsidP="00EB2184">
      <w:pPr>
        <w:numPr>
          <w:ilvl w:val="0"/>
          <w:numId w:val="14"/>
        </w:numPr>
        <w:suppressAutoHyphens/>
        <w:ind w:left="993" w:hanging="284"/>
        <w:jc w:val="both"/>
        <w:rPr>
          <w:rFonts w:ascii="Garamond" w:hAnsi="Garamond"/>
        </w:rPr>
      </w:pPr>
      <w:r w:rsidRPr="006155DE">
        <w:rPr>
          <w:rFonts w:ascii="Garamond" w:hAnsi="Garamond"/>
        </w:rPr>
        <w:t>Contratti tutoraggio annuali anche su piattaforma</w:t>
      </w:r>
      <w:r w:rsidR="00E12B72">
        <w:rPr>
          <w:rFonts w:ascii="Garamond" w:hAnsi="Garamond"/>
        </w:rPr>
        <w:t>:</w:t>
      </w:r>
    </w:p>
    <w:p w14:paraId="3DC03F4F" w14:textId="13499663" w:rsidR="00A34E03" w:rsidRDefault="00A34E03" w:rsidP="00A34E03">
      <w:pPr>
        <w:suppressAutoHyphens/>
        <w:jc w:val="both"/>
        <w:rPr>
          <w:rFonts w:ascii="Garamond" w:hAnsi="Garamond"/>
        </w:rPr>
      </w:pPr>
    </w:p>
    <w:tbl>
      <w:tblPr>
        <w:tblStyle w:val="Grigliatabella"/>
        <w:tblW w:w="9624" w:type="dxa"/>
        <w:tblInd w:w="10" w:type="dxa"/>
        <w:tblLook w:val="04A0" w:firstRow="1" w:lastRow="0" w:firstColumn="1" w:lastColumn="0" w:noHBand="0" w:noVBand="1"/>
      </w:tblPr>
      <w:tblGrid>
        <w:gridCol w:w="2962"/>
        <w:gridCol w:w="2552"/>
        <w:gridCol w:w="850"/>
        <w:gridCol w:w="3260"/>
      </w:tblGrid>
      <w:tr w:rsidR="00A34E03" w:rsidRPr="00B50139" w14:paraId="1635EA60" w14:textId="77777777" w:rsidTr="008140CF">
        <w:tc>
          <w:tcPr>
            <w:tcW w:w="2962" w:type="dxa"/>
          </w:tcPr>
          <w:p w14:paraId="70EFFE11" w14:textId="77777777" w:rsidR="00A34E03" w:rsidRPr="00B50139" w:rsidRDefault="00A34E03" w:rsidP="008140CF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ipologia</w:t>
            </w:r>
          </w:p>
        </w:tc>
        <w:tc>
          <w:tcPr>
            <w:tcW w:w="2552" w:type="dxa"/>
          </w:tcPr>
          <w:p w14:paraId="41F2D500" w14:textId="77777777" w:rsidR="00A34E03" w:rsidRPr="00B50139" w:rsidRDefault="00A34E03" w:rsidP="008140CF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Data</w:t>
            </w:r>
            <w:r>
              <w:rPr>
                <w:rFonts w:ascii="Garamond" w:hAnsi="Garamond"/>
                <w:b/>
              </w:rPr>
              <w:t>/Periodo</w:t>
            </w:r>
          </w:p>
        </w:tc>
        <w:tc>
          <w:tcPr>
            <w:tcW w:w="850" w:type="dxa"/>
          </w:tcPr>
          <w:p w14:paraId="1BE24089" w14:textId="77777777" w:rsidR="00A34E03" w:rsidRPr="007B418F" w:rsidRDefault="00A34E03" w:rsidP="008140CF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Ora </w:t>
            </w:r>
          </w:p>
        </w:tc>
        <w:tc>
          <w:tcPr>
            <w:tcW w:w="3260" w:type="dxa"/>
          </w:tcPr>
          <w:p w14:paraId="51D291F3" w14:textId="77777777" w:rsidR="00A34E03" w:rsidRPr="007B418F" w:rsidRDefault="00A34E03" w:rsidP="008140CF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Committente</w:t>
            </w:r>
          </w:p>
        </w:tc>
      </w:tr>
      <w:tr w:rsidR="00A34E03" w14:paraId="16CEB034" w14:textId="77777777" w:rsidTr="008140CF">
        <w:tc>
          <w:tcPr>
            <w:tcW w:w="2962" w:type="dxa"/>
          </w:tcPr>
          <w:p w14:paraId="2D6D2936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552" w:type="dxa"/>
          </w:tcPr>
          <w:p w14:paraId="4FD2C945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50" w:type="dxa"/>
          </w:tcPr>
          <w:p w14:paraId="64802EEF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60" w:type="dxa"/>
          </w:tcPr>
          <w:p w14:paraId="249582FB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A34E03" w14:paraId="00655F98" w14:textId="77777777" w:rsidTr="008140CF">
        <w:tc>
          <w:tcPr>
            <w:tcW w:w="2962" w:type="dxa"/>
          </w:tcPr>
          <w:p w14:paraId="124A6647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552" w:type="dxa"/>
          </w:tcPr>
          <w:p w14:paraId="4B426BC9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50" w:type="dxa"/>
          </w:tcPr>
          <w:p w14:paraId="4E2DEE7D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60" w:type="dxa"/>
          </w:tcPr>
          <w:p w14:paraId="5322FD89" w14:textId="77777777" w:rsidR="00A34E03" w:rsidRDefault="00A34E03" w:rsidP="008140CF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0B0A1129" w14:textId="77777777" w:rsidR="007B418F" w:rsidRDefault="007B418F" w:rsidP="007B418F">
      <w:pPr>
        <w:suppressAutoHyphens/>
        <w:jc w:val="both"/>
        <w:rPr>
          <w:rFonts w:ascii="Garamond" w:hAnsi="Garamond"/>
        </w:rPr>
      </w:pPr>
    </w:p>
    <w:p w14:paraId="7DFB5060" w14:textId="29F7E311" w:rsidR="00E12B72" w:rsidRDefault="00E12B72" w:rsidP="00E12B72">
      <w:pPr>
        <w:numPr>
          <w:ilvl w:val="0"/>
          <w:numId w:val="14"/>
        </w:numPr>
        <w:suppressAutoHyphens/>
        <w:ind w:left="993" w:hanging="284"/>
        <w:jc w:val="both"/>
        <w:rPr>
          <w:rFonts w:ascii="Garamond" w:hAnsi="Garamond"/>
        </w:rPr>
      </w:pPr>
      <w:r w:rsidRPr="00E12B72">
        <w:rPr>
          <w:rFonts w:ascii="Garamond" w:hAnsi="Garamond"/>
        </w:rPr>
        <w:t>Esperienza documentata nel supporto a studenti con disturbi specifici dell’apprendimento o disabilità</w:t>
      </w:r>
      <w:r>
        <w:rPr>
          <w:rFonts w:ascii="Garamond" w:hAnsi="Garamond"/>
        </w:rPr>
        <w:t>:</w:t>
      </w:r>
    </w:p>
    <w:p w14:paraId="250821EA" w14:textId="4409C634" w:rsidR="00E12B72" w:rsidRDefault="00E12B72" w:rsidP="00E12B72">
      <w:pPr>
        <w:suppressAutoHyphens/>
        <w:jc w:val="both"/>
        <w:rPr>
          <w:rFonts w:ascii="Garamond" w:hAnsi="Garamond"/>
        </w:rPr>
      </w:pPr>
    </w:p>
    <w:tbl>
      <w:tblPr>
        <w:tblStyle w:val="Grigliatabella"/>
        <w:tblW w:w="9624" w:type="dxa"/>
        <w:tblInd w:w="10" w:type="dxa"/>
        <w:tblLook w:val="04A0" w:firstRow="1" w:lastRow="0" w:firstColumn="1" w:lastColumn="0" w:noHBand="0" w:noVBand="1"/>
      </w:tblPr>
      <w:tblGrid>
        <w:gridCol w:w="2962"/>
        <w:gridCol w:w="2552"/>
        <w:gridCol w:w="850"/>
        <w:gridCol w:w="3260"/>
      </w:tblGrid>
      <w:tr w:rsidR="00E12B72" w:rsidRPr="00B50139" w14:paraId="5D82F716" w14:textId="77777777" w:rsidTr="00567B28">
        <w:tc>
          <w:tcPr>
            <w:tcW w:w="2962" w:type="dxa"/>
          </w:tcPr>
          <w:p w14:paraId="602E1258" w14:textId="77777777" w:rsidR="00E12B72" w:rsidRPr="00B50139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ipologia</w:t>
            </w:r>
          </w:p>
        </w:tc>
        <w:tc>
          <w:tcPr>
            <w:tcW w:w="2552" w:type="dxa"/>
          </w:tcPr>
          <w:p w14:paraId="62829FCB" w14:textId="77777777" w:rsidR="00E12B72" w:rsidRPr="00B50139" w:rsidRDefault="00E12B72" w:rsidP="00567B28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Data</w:t>
            </w:r>
            <w:r>
              <w:rPr>
                <w:rFonts w:ascii="Garamond" w:hAnsi="Garamond"/>
                <w:b/>
              </w:rPr>
              <w:t>/Periodo</w:t>
            </w:r>
          </w:p>
        </w:tc>
        <w:tc>
          <w:tcPr>
            <w:tcW w:w="850" w:type="dxa"/>
          </w:tcPr>
          <w:p w14:paraId="4839292E" w14:textId="77777777" w:rsidR="00E12B72" w:rsidRPr="007B418F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Ora </w:t>
            </w:r>
          </w:p>
        </w:tc>
        <w:tc>
          <w:tcPr>
            <w:tcW w:w="3260" w:type="dxa"/>
          </w:tcPr>
          <w:p w14:paraId="53ED9BE8" w14:textId="77777777" w:rsidR="00E12B72" w:rsidRPr="007B418F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Committente</w:t>
            </w:r>
          </w:p>
        </w:tc>
      </w:tr>
      <w:tr w:rsidR="00E12B72" w14:paraId="3CE70143" w14:textId="77777777" w:rsidTr="00567B28">
        <w:tc>
          <w:tcPr>
            <w:tcW w:w="2962" w:type="dxa"/>
          </w:tcPr>
          <w:p w14:paraId="044DDEBD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552" w:type="dxa"/>
          </w:tcPr>
          <w:p w14:paraId="3A66A0AC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50" w:type="dxa"/>
          </w:tcPr>
          <w:p w14:paraId="0E2EC02D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60" w:type="dxa"/>
          </w:tcPr>
          <w:p w14:paraId="328F4215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E12B72" w14:paraId="4F80375E" w14:textId="77777777" w:rsidTr="00567B28">
        <w:tc>
          <w:tcPr>
            <w:tcW w:w="2962" w:type="dxa"/>
          </w:tcPr>
          <w:p w14:paraId="052834D2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552" w:type="dxa"/>
          </w:tcPr>
          <w:p w14:paraId="727F08B8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50" w:type="dxa"/>
          </w:tcPr>
          <w:p w14:paraId="0E7E7009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60" w:type="dxa"/>
          </w:tcPr>
          <w:p w14:paraId="239CC00B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4062B6D8" w14:textId="257453C8" w:rsidR="00A34E03" w:rsidRDefault="00A34E03" w:rsidP="00A34E03">
      <w:pPr>
        <w:suppressAutoHyphens/>
        <w:jc w:val="both"/>
        <w:rPr>
          <w:rFonts w:ascii="Garamond" w:hAnsi="Garamond"/>
        </w:rPr>
      </w:pPr>
    </w:p>
    <w:p w14:paraId="0674487E" w14:textId="419CA2E9" w:rsidR="00E12B72" w:rsidRDefault="00E12B72" w:rsidP="00E12B72">
      <w:pPr>
        <w:numPr>
          <w:ilvl w:val="0"/>
          <w:numId w:val="14"/>
        </w:numPr>
        <w:suppressAutoHyphens/>
        <w:ind w:left="993" w:hanging="284"/>
        <w:jc w:val="both"/>
        <w:rPr>
          <w:rFonts w:ascii="Garamond" w:hAnsi="Garamond"/>
        </w:rPr>
      </w:pPr>
      <w:r w:rsidRPr="006155DE">
        <w:rPr>
          <w:rFonts w:ascii="Garamond" w:hAnsi="Garamond"/>
        </w:rPr>
        <w:t>Attività formativa e attività assimilate</w:t>
      </w:r>
      <w:r>
        <w:rPr>
          <w:rFonts w:ascii="Garamond" w:hAnsi="Garamond"/>
        </w:rPr>
        <w:t xml:space="preserve">, </w:t>
      </w:r>
      <w:r w:rsidRPr="007F68AA">
        <w:rPr>
          <w:rFonts w:ascii="Garamond" w:hAnsi="Garamond"/>
        </w:rPr>
        <w:t xml:space="preserve">in aula </w:t>
      </w:r>
      <w:r>
        <w:rPr>
          <w:rFonts w:ascii="Garamond" w:hAnsi="Garamond"/>
        </w:rPr>
        <w:t>o su</w:t>
      </w:r>
      <w:r w:rsidRPr="007F68AA">
        <w:rPr>
          <w:rFonts w:ascii="Garamond" w:hAnsi="Garamond"/>
        </w:rPr>
        <w:t xml:space="preserve"> piattaforma</w:t>
      </w:r>
      <w:r>
        <w:rPr>
          <w:rFonts w:ascii="Garamond" w:hAnsi="Garamond"/>
        </w:rPr>
        <w:t>:</w:t>
      </w:r>
    </w:p>
    <w:p w14:paraId="3122895B" w14:textId="77777777" w:rsidR="00E12B72" w:rsidRPr="007F68AA" w:rsidRDefault="00E12B72" w:rsidP="00E12B72">
      <w:pPr>
        <w:suppressAutoHyphens/>
        <w:ind w:left="993"/>
        <w:jc w:val="both"/>
        <w:rPr>
          <w:rFonts w:ascii="Garamond" w:hAnsi="Garamond"/>
        </w:rPr>
      </w:pPr>
    </w:p>
    <w:tbl>
      <w:tblPr>
        <w:tblStyle w:val="Grigliatabella"/>
        <w:tblW w:w="9624" w:type="dxa"/>
        <w:tblInd w:w="10" w:type="dxa"/>
        <w:tblLook w:val="04A0" w:firstRow="1" w:lastRow="0" w:firstColumn="1" w:lastColumn="0" w:noHBand="0" w:noVBand="1"/>
      </w:tblPr>
      <w:tblGrid>
        <w:gridCol w:w="2962"/>
        <w:gridCol w:w="2552"/>
        <w:gridCol w:w="850"/>
        <w:gridCol w:w="3260"/>
      </w:tblGrid>
      <w:tr w:rsidR="00E12B72" w:rsidRPr="00B50139" w14:paraId="47FCFB80" w14:textId="77777777" w:rsidTr="00567B28">
        <w:tc>
          <w:tcPr>
            <w:tcW w:w="2962" w:type="dxa"/>
          </w:tcPr>
          <w:p w14:paraId="6F23CD8B" w14:textId="77777777" w:rsidR="00E12B72" w:rsidRPr="00B50139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ipologia</w:t>
            </w:r>
          </w:p>
        </w:tc>
        <w:tc>
          <w:tcPr>
            <w:tcW w:w="2552" w:type="dxa"/>
          </w:tcPr>
          <w:p w14:paraId="4B914B4D" w14:textId="77777777" w:rsidR="00E12B72" w:rsidRPr="00B50139" w:rsidRDefault="00E12B72" w:rsidP="00567B28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Data</w:t>
            </w:r>
            <w:r>
              <w:rPr>
                <w:rFonts w:ascii="Garamond" w:hAnsi="Garamond"/>
                <w:b/>
              </w:rPr>
              <w:t>/Periodo</w:t>
            </w:r>
          </w:p>
        </w:tc>
        <w:tc>
          <w:tcPr>
            <w:tcW w:w="850" w:type="dxa"/>
          </w:tcPr>
          <w:p w14:paraId="2002A1EA" w14:textId="77777777" w:rsidR="00E12B72" w:rsidRPr="007B418F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Ora </w:t>
            </w:r>
          </w:p>
        </w:tc>
        <w:tc>
          <w:tcPr>
            <w:tcW w:w="3260" w:type="dxa"/>
          </w:tcPr>
          <w:p w14:paraId="200A58CA" w14:textId="77777777" w:rsidR="00E12B72" w:rsidRPr="007B418F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Committente</w:t>
            </w:r>
          </w:p>
        </w:tc>
      </w:tr>
      <w:tr w:rsidR="00E12B72" w14:paraId="7DA99D63" w14:textId="77777777" w:rsidTr="00567B28">
        <w:tc>
          <w:tcPr>
            <w:tcW w:w="2962" w:type="dxa"/>
          </w:tcPr>
          <w:p w14:paraId="4F49273B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552" w:type="dxa"/>
          </w:tcPr>
          <w:p w14:paraId="4472D215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50" w:type="dxa"/>
          </w:tcPr>
          <w:p w14:paraId="03F24CB2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60" w:type="dxa"/>
          </w:tcPr>
          <w:p w14:paraId="0174ECB5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E12B72" w14:paraId="6E994143" w14:textId="77777777" w:rsidTr="00567B28">
        <w:tc>
          <w:tcPr>
            <w:tcW w:w="2962" w:type="dxa"/>
          </w:tcPr>
          <w:p w14:paraId="6F07E3A9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552" w:type="dxa"/>
          </w:tcPr>
          <w:p w14:paraId="1CB5CA26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50" w:type="dxa"/>
          </w:tcPr>
          <w:p w14:paraId="0518E21C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260" w:type="dxa"/>
          </w:tcPr>
          <w:p w14:paraId="26A6F888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3638E9F8" w14:textId="77777777" w:rsidR="00C90A2B" w:rsidRPr="00B5505D" w:rsidRDefault="00C90A2B" w:rsidP="00D92E7B">
      <w:pPr>
        <w:ind w:right="142"/>
        <w:rPr>
          <w:rFonts w:ascii="Garamond" w:hAnsi="Garamond" w:cs="Arial"/>
          <w:bCs/>
        </w:rPr>
      </w:pPr>
    </w:p>
    <w:p w14:paraId="407496F3" w14:textId="77777777" w:rsidR="00B5505D" w:rsidRPr="00B5505D" w:rsidRDefault="00B5505D" w:rsidP="00D92E7B">
      <w:pPr>
        <w:ind w:right="142"/>
        <w:rPr>
          <w:rFonts w:ascii="Garamond" w:hAnsi="Garamond" w:cs="Arial"/>
          <w:bCs/>
        </w:rPr>
      </w:pPr>
      <w:r w:rsidRPr="00825EA9">
        <w:rPr>
          <w:rFonts w:ascii="Garamond" w:hAnsi="Garamond" w:cs="Arial"/>
          <w:b/>
        </w:rPr>
        <w:t>d) ALTRI TITOLI</w:t>
      </w:r>
      <w:r w:rsidRPr="00B5505D">
        <w:rPr>
          <w:rFonts w:ascii="Garamond" w:hAnsi="Garamond" w:cs="Arial"/>
          <w:bCs/>
        </w:rPr>
        <w:t xml:space="preserve"> (</w:t>
      </w:r>
      <w:r w:rsidRPr="00B5505D">
        <w:rPr>
          <w:rFonts w:ascii="Garamond" w:hAnsi="Garamond" w:cs="Arial"/>
          <w:b/>
          <w:bCs/>
        </w:rPr>
        <w:t>fino a un massimo di punti 15</w:t>
      </w:r>
      <w:r w:rsidRPr="00B5505D">
        <w:rPr>
          <w:rFonts w:ascii="Garamond" w:hAnsi="Garamond" w:cs="Arial"/>
          <w:bCs/>
        </w:rPr>
        <w:t>)</w:t>
      </w:r>
    </w:p>
    <w:p w14:paraId="53CFC989" w14:textId="67A1C588" w:rsidR="00B5505D" w:rsidRDefault="00B5505D" w:rsidP="00B5505D">
      <w:pPr>
        <w:ind w:right="142"/>
        <w:jc w:val="both"/>
        <w:rPr>
          <w:rFonts w:ascii="Garamond" w:hAnsi="Garamond" w:cs="Arial"/>
          <w:bCs/>
          <w:i/>
        </w:rPr>
      </w:pPr>
      <w:r w:rsidRPr="00B5505D">
        <w:rPr>
          <w:rFonts w:ascii="Garamond" w:hAnsi="Garamond" w:cs="Arial"/>
          <w:bCs/>
        </w:rPr>
        <w:t>N.B.</w:t>
      </w:r>
      <w:r w:rsidRPr="00B5505D">
        <w:rPr>
          <w:rFonts w:ascii="Garamond" w:hAnsi="Garamond" w:cs="Arial"/>
          <w:bCs/>
          <w:i/>
        </w:rPr>
        <w:t xml:space="preserve"> Come da titoli valutabili di cui all’art. </w:t>
      </w:r>
      <w:r w:rsidR="007B418F">
        <w:rPr>
          <w:rFonts w:ascii="Garamond" w:hAnsi="Garamond" w:cs="Arial"/>
          <w:bCs/>
          <w:i/>
        </w:rPr>
        <w:t>9</w:t>
      </w:r>
      <w:r w:rsidR="0008052E">
        <w:rPr>
          <w:rFonts w:ascii="Garamond" w:hAnsi="Garamond" w:cs="Arial"/>
          <w:bCs/>
          <w:i/>
        </w:rPr>
        <w:t xml:space="preserve"> </w:t>
      </w:r>
      <w:r w:rsidRPr="00B5505D">
        <w:rPr>
          <w:rFonts w:ascii="Garamond" w:hAnsi="Garamond" w:cs="Arial"/>
          <w:bCs/>
          <w:i/>
        </w:rPr>
        <w:t>dell’avviso in oggetto. Indicare ogni elemento utile alla valutazione- indicare tutti i titoli, compresi quelli non conseguiti presso una pubblica amministrazione o all’estero.</w:t>
      </w:r>
      <w:r w:rsidR="007B418F">
        <w:rPr>
          <w:rFonts w:ascii="Garamond" w:hAnsi="Garamond" w:cs="Arial"/>
          <w:bCs/>
          <w:i/>
        </w:rPr>
        <w:t xml:space="preserve"> Inserire righe ove necessario.</w:t>
      </w:r>
    </w:p>
    <w:p w14:paraId="4423DAC9" w14:textId="2E8D1C79" w:rsidR="00E12B72" w:rsidRDefault="00E12B72" w:rsidP="00B5505D">
      <w:pPr>
        <w:ind w:right="142"/>
        <w:jc w:val="both"/>
        <w:rPr>
          <w:rFonts w:ascii="Garamond" w:hAnsi="Garamond" w:cs="Arial"/>
          <w:bCs/>
          <w:i/>
        </w:rPr>
      </w:pPr>
    </w:p>
    <w:p w14:paraId="489D997C" w14:textId="57A2E72A" w:rsidR="00340CDC" w:rsidRDefault="00340CDC" w:rsidP="00E12B72">
      <w:pPr>
        <w:numPr>
          <w:ilvl w:val="0"/>
          <w:numId w:val="11"/>
        </w:numPr>
        <w:jc w:val="both"/>
        <w:rPr>
          <w:rFonts w:ascii="Garamond" w:hAnsi="Garamond"/>
        </w:rPr>
      </w:pPr>
      <w:r>
        <w:rPr>
          <w:rFonts w:ascii="Garamond" w:hAnsi="Garamond"/>
        </w:rPr>
        <w:t>Laurea magistrale</w:t>
      </w:r>
      <w:r w:rsidR="00001BF3">
        <w:rPr>
          <w:rFonts w:ascii="Garamond" w:hAnsi="Garamond"/>
        </w:rPr>
        <w:t>/Laurea magistrale</w:t>
      </w:r>
      <w:bookmarkStart w:id="0" w:name="_GoBack"/>
      <w:bookmarkEnd w:id="0"/>
      <w:r>
        <w:rPr>
          <w:rFonts w:ascii="Garamond" w:hAnsi="Garamond"/>
        </w:rPr>
        <w:t xml:space="preserve"> a ciclo unico/ante D.M. 509/99 </w:t>
      </w:r>
      <w:r w:rsidRPr="00F87D30">
        <w:rPr>
          <w:rFonts w:ascii="Garamond" w:hAnsi="Garamond"/>
        </w:rPr>
        <w:t>in ___________________________ conseguita presso _____________________________ il _________________________ con votazione di _______________</w:t>
      </w:r>
      <w:r>
        <w:rPr>
          <w:rFonts w:ascii="Garamond" w:hAnsi="Garamond"/>
        </w:rPr>
        <w:t>.</w:t>
      </w:r>
    </w:p>
    <w:p w14:paraId="2626DB8D" w14:textId="77777777" w:rsidR="00340CDC" w:rsidRDefault="00340CDC" w:rsidP="00340CDC">
      <w:pPr>
        <w:ind w:left="720"/>
        <w:jc w:val="both"/>
        <w:rPr>
          <w:rFonts w:ascii="Garamond" w:hAnsi="Garamond"/>
        </w:rPr>
      </w:pPr>
    </w:p>
    <w:p w14:paraId="6DD99B06" w14:textId="6631E4E9" w:rsidR="00E12B72" w:rsidRDefault="00E12B72" w:rsidP="00E12B72">
      <w:pPr>
        <w:numPr>
          <w:ilvl w:val="0"/>
          <w:numId w:val="11"/>
        </w:numPr>
        <w:jc w:val="both"/>
        <w:rPr>
          <w:rFonts w:ascii="Garamond" w:hAnsi="Garamond"/>
        </w:rPr>
      </w:pPr>
      <w:r w:rsidRPr="007F68AA">
        <w:rPr>
          <w:rFonts w:ascii="Garamond" w:hAnsi="Garamond"/>
        </w:rPr>
        <w:t>Competenza Linguistica in lingua inglese (sostenimento di almeno due esami di Lingua inglese nel corso della stessa laurea Magistrale o possesso di certificazione internazionale);</w:t>
      </w:r>
    </w:p>
    <w:p w14:paraId="420E9357" w14:textId="77777777" w:rsidR="00340CDC" w:rsidRDefault="00340CDC" w:rsidP="00340CDC">
      <w:pPr>
        <w:pStyle w:val="Paragrafoelenco"/>
        <w:rPr>
          <w:rFonts w:ascii="Garamond" w:hAnsi="Garamond"/>
        </w:rPr>
      </w:pPr>
    </w:p>
    <w:tbl>
      <w:tblPr>
        <w:tblStyle w:val="Grigliatabella"/>
        <w:tblW w:w="9483" w:type="dxa"/>
        <w:tblInd w:w="10" w:type="dxa"/>
        <w:tblLook w:val="04A0" w:firstRow="1" w:lastRow="0" w:firstColumn="1" w:lastColumn="0" w:noHBand="0" w:noVBand="1"/>
      </w:tblPr>
      <w:tblGrid>
        <w:gridCol w:w="4096"/>
        <w:gridCol w:w="2410"/>
        <w:gridCol w:w="1276"/>
        <w:gridCol w:w="1701"/>
      </w:tblGrid>
      <w:tr w:rsidR="00340CDC" w14:paraId="006E2F93" w14:textId="72815718" w:rsidTr="00340CDC">
        <w:tc>
          <w:tcPr>
            <w:tcW w:w="4096" w:type="dxa"/>
          </w:tcPr>
          <w:p w14:paraId="4437389D" w14:textId="467F3F4A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enominazione Titolo/Esame/Certificato</w:t>
            </w:r>
          </w:p>
        </w:tc>
        <w:tc>
          <w:tcPr>
            <w:tcW w:w="2410" w:type="dxa"/>
          </w:tcPr>
          <w:p w14:paraId="1583A7DE" w14:textId="7B1B640E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Ente</w:t>
            </w:r>
          </w:p>
        </w:tc>
        <w:tc>
          <w:tcPr>
            <w:tcW w:w="1276" w:type="dxa"/>
          </w:tcPr>
          <w:p w14:paraId="76CBB867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a</w:t>
            </w:r>
          </w:p>
        </w:tc>
        <w:tc>
          <w:tcPr>
            <w:tcW w:w="1701" w:type="dxa"/>
          </w:tcPr>
          <w:p w14:paraId="51C91CE8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Votazione</w:t>
            </w:r>
          </w:p>
          <w:p w14:paraId="66F73305" w14:textId="0AD5166B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  <w:r w:rsidRPr="00340CDC">
              <w:rPr>
                <w:rFonts w:ascii="Garamond" w:hAnsi="Garamond"/>
                <w:b/>
                <w:sz w:val="16"/>
                <w:szCs w:val="16"/>
              </w:rPr>
              <w:t>(o livello ove previsto)</w:t>
            </w:r>
          </w:p>
        </w:tc>
      </w:tr>
      <w:tr w:rsidR="00340CDC" w14:paraId="3D318FA7" w14:textId="346D3809" w:rsidTr="00340CDC">
        <w:tc>
          <w:tcPr>
            <w:tcW w:w="4096" w:type="dxa"/>
          </w:tcPr>
          <w:p w14:paraId="1E23BA19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10" w:type="dxa"/>
          </w:tcPr>
          <w:p w14:paraId="5BA7248D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6" w:type="dxa"/>
          </w:tcPr>
          <w:p w14:paraId="363227E7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701" w:type="dxa"/>
          </w:tcPr>
          <w:p w14:paraId="5D0B765A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340CDC" w14:paraId="5D5FB5FC" w14:textId="1BC846AB" w:rsidTr="00340CDC">
        <w:tc>
          <w:tcPr>
            <w:tcW w:w="4096" w:type="dxa"/>
          </w:tcPr>
          <w:p w14:paraId="3160BF21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10" w:type="dxa"/>
          </w:tcPr>
          <w:p w14:paraId="67911713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6" w:type="dxa"/>
          </w:tcPr>
          <w:p w14:paraId="442F15AF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701" w:type="dxa"/>
          </w:tcPr>
          <w:p w14:paraId="6D4BDE24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340CDC" w14:paraId="1A7EE9FD" w14:textId="12960AFC" w:rsidTr="00340CDC">
        <w:tc>
          <w:tcPr>
            <w:tcW w:w="4096" w:type="dxa"/>
          </w:tcPr>
          <w:p w14:paraId="3BD57577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10" w:type="dxa"/>
          </w:tcPr>
          <w:p w14:paraId="070825CF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6" w:type="dxa"/>
          </w:tcPr>
          <w:p w14:paraId="5E9F25ED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701" w:type="dxa"/>
          </w:tcPr>
          <w:p w14:paraId="21301B6C" w14:textId="77777777" w:rsidR="00340CDC" w:rsidRDefault="00340CDC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65735DC4" w14:textId="77777777" w:rsidR="00B5505D" w:rsidRPr="00A41A57" w:rsidRDefault="00B5505D" w:rsidP="00A41A57">
      <w:pPr>
        <w:jc w:val="both"/>
        <w:rPr>
          <w:rFonts w:ascii="Garamond" w:hAnsi="Garamond"/>
        </w:rPr>
      </w:pPr>
    </w:p>
    <w:p w14:paraId="13025698" w14:textId="3BC1723C" w:rsidR="00A41A57" w:rsidRDefault="00A41A57" w:rsidP="00A41A57">
      <w:pPr>
        <w:numPr>
          <w:ilvl w:val="0"/>
          <w:numId w:val="11"/>
        </w:numPr>
        <w:jc w:val="both"/>
        <w:rPr>
          <w:rFonts w:ascii="Garamond" w:hAnsi="Garamond"/>
        </w:rPr>
      </w:pPr>
      <w:r w:rsidRPr="00C94875">
        <w:rPr>
          <w:rFonts w:ascii="Garamond" w:hAnsi="Garamond"/>
        </w:rPr>
        <w:t xml:space="preserve">Dottorato pertinente all’insegnamento della lingua per la quale si concorre: dottorato in ___________________________ conseguito presso ________________________________ il _________________________; </w:t>
      </w:r>
    </w:p>
    <w:p w14:paraId="0748429D" w14:textId="77777777" w:rsidR="00340CDC" w:rsidRDefault="00340CDC" w:rsidP="00340CDC">
      <w:pPr>
        <w:ind w:left="720"/>
        <w:jc w:val="both"/>
        <w:rPr>
          <w:rFonts w:ascii="Garamond" w:hAnsi="Garamond"/>
        </w:rPr>
      </w:pPr>
    </w:p>
    <w:p w14:paraId="765A560A" w14:textId="31DFA790" w:rsidR="00E12B72" w:rsidRDefault="00E12B72" w:rsidP="00E12B72">
      <w:pPr>
        <w:numPr>
          <w:ilvl w:val="0"/>
          <w:numId w:val="11"/>
        </w:numPr>
        <w:suppressAutoHyphens/>
        <w:jc w:val="both"/>
        <w:rPr>
          <w:rFonts w:ascii="Garamond" w:hAnsi="Garamond"/>
        </w:rPr>
      </w:pPr>
      <w:r>
        <w:rPr>
          <w:rFonts w:ascii="Garamond" w:hAnsi="Garamond"/>
        </w:rPr>
        <w:t>A</w:t>
      </w:r>
      <w:r w:rsidRPr="007F68AA">
        <w:rPr>
          <w:rFonts w:ascii="Garamond" w:hAnsi="Garamond"/>
        </w:rPr>
        <w:t>bilitazioni attinenti (es. TEFL o CELTA);</w:t>
      </w:r>
    </w:p>
    <w:p w14:paraId="73CBE2EA" w14:textId="77777777" w:rsidR="00E12B72" w:rsidRPr="007F68AA" w:rsidRDefault="00E12B72" w:rsidP="00E12B72">
      <w:pPr>
        <w:suppressAutoHyphens/>
        <w:ind w:left="720"/>
        <w:jc w:val="both"/>
        <w:rPr>
          <w:rFonts w:ascii="Garamond" w:hAnsi="Garamond"/>
        </w:rPr>
      </w:pPr>
    </w:p>
    <w:tbl>
      <w:tblPr>
        <w:tblStyle w:val="Grigliatabella"/>
        <w:tblW w:w="0" w:type="auto"/>
        <w:tblInd w:w="10" w:type="dxa"/>
        <w:tblLook w:val="04A0" w:firstRow="1" w:lastRow="0" w:firstColumn="1" w:lastColumn="0" w:noHBand="0" w:noVBand="1"/>
      </w:tblPr>
      <w:tblGrid>
        <w:gridCol w:w="2820"/>
        <w:gridCol w:w="3119"/>
        <w:gridCol w:w="1275"/>
        <w:gridCol w:w="2404"/>
      </w:tblGrid>
      <w:tr w:rsidR="00E12B72" w14:paraId="0F17986A" w14:textId="77777777" w:rsidTr="00567B28">
        <w:tc>
          <w:tcPr>
            <w:tcW w:w="2820" w:type="dxa"/>
          </w:tcPr>
          <w:p w14:paraId="6B1AC1C9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itolo </w:t>
            </w:r>
          </w:p>
        </w:tc>
        <w:tc>
          <w:tcPr>
            <w:tcW w:w="3119" w:type="dxa"/>
          </w:tcPr>
          <w:p w14:paraId="7C892FA1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Conseguito presso</w:t>
            </w:r>
          </w:p>
        </w:tc>
        <w:tc>
          <w:tcPr>
            <w:tcW w:w="1275" w:type="dxa"/>
          </w:tcPr>
          <w:p w14:paraId="35F53E2E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a</w:t>
            </w:r>
          </w:p>
        </w:tc>
        <w:tc>
          <w:tcPr>
            <w:tcW w:w="2404" w:type="dxa"/>
          </w:tcPr>
          <w:p w14:paraId="1C5F4CF2" w14:textId="1CACDB8A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urata/Note</w:t>
            </w:r>
          </w:p>
        </w:tc>
      </w:tr>
      <w:tr w:rsidR="00E12B72" w14:paraId="2B285B51" w14:textId="77777777" w:rsidTr="00567B28">
        <w:tc>
          <w:tcPr>
            <w:tcW w:w="2820" w:type="dxa"/>
          </w:tcPr>
          <w:p w14:paraId="173ECC57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5F31D110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152E3A24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29793D10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E12B72" w14:paraId="3006F644" w14:textId="77777777" w:rsidTr="00567B28">
        <w:tc>
          <w:tcPr>
            <w:tcW w:w="2820" w:type="dxa"/>
          </w:tcPr>
          <w:p w14:paraId="4643F75C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38756275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0A4EFAC6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12F7305C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E12B72" w14:paraId="2E00D93E" w14:textId="77777777" w:rsidTr="00567B28">
        <w:tc>
          <w:tcPr>
            <w:tcW w:w="2820" w:type="dxa"/>
          </w:tcPr>
          <w:p w14:paraId="16225510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3E260FCB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5538B570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7B956998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E12B72" w14:paraId="3C28E817" w14:textId="77777777" w:rsidTr="00567B28">
        <w:tc>
          <w:tcPr>
            <w:tcW w:w="2820" w:type="dxa"/>
          </w:tcPr>
          <w:p w14:paraId="719ADE16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5D46E588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03E06FD9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542F785A" w14:textId="77777777" w:rsidR="00E12B72" w:rsidRDefault="00E12B72" w:rsidP="00567B28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0EB2A46B" w14:textId="77777777" w:rsidR="00E12B72" w:rsidRPr="00C94875" w:rsidRDefault="00E12B72" w:rsidP="00E12B72">
      <w:pPr>
        <w:jc w:val="both"/>
        <w:rPr>
          <w:rFonts w:ascii="Garamond" w:hAnsi="Garamond"/>
        </w:rPr>
      </w:pPr>
    </w:p>
    <w:p w14:paraId="5BC0C295" w14:textId="19822B81" w:rsidR="00A41A57" w:rsidRPr="007B418F" w:rsidRDefault="00A41A57" w:rsidP="00A41A57">
      <w:pPr>
        <w:numPr>
          <w:ilvl w:val="0"/>
          <w:numId w:val="11"/>
        </w:numPr>
        <w:jc w:val="both"/>
        <w:rPr>
          <w:rFonts w:ascii="Garamond" w:hAnsi="Garamond"/>
          <w:b/>
          <w:sz w:val="16"/>
          <w:szCs w:val="16"/>
        </w:rPr>
      </w:pPr>
      <w:r w:rsidRPr="00C94875">
        <w:rPr>
          <w:rFonts w:ascii="Garamond" w:hAnsi="Garamond"/>
        </w:rPr>
        <w:t>Master di I o II livello, Specializzazione post-laurea annuale o biennale</w:t>
      </w:r>
      <w:r w:rsidR="00E12B72">
        <w:rPr>
          <w:rFonts w:ascii="Garamond" w:hAnsi="Garamond"/>
        </w:rPr>
        <w:t xml:space="preserve"> </w:t>
      </w:r>
      <w:r w:rsidR="007B418F">
        <w:rPr>
          <w:rFonts w:ascii="Garamond" w:hAnsi="Garamond"/>
        </w:rPr>
        <w:t xml:space="preserve">o altri titoli </w:t>
      </w:r>
      <w:r w:rsidRPr="00C94875">
        <w:rPr>
          <w:rFonts w:ascii="Garamond" w:hAnsi="Garamond"/>
        </w:rPr>
        <w:t>pertinenti all’oggetto dell’incarico</w:t>
      </w:r>
      <w:r w:rsidRPr="004B5059">
        <w:rPr>
          <w:rFonts w:ascii="Garamond" w:hAnsi="Garamond"/>
        </w:rPr>
        <w:t xml:space="preserve">: </w:t>
      </w:r>
    </w:p>
    <w:tbl>
      <w:tblPr>
        <w:tblStyle w:val="Grigliatabella"/>
        <w:tblW w:w="0" w:type="auto"/>
        <w:tblInd w:w="10" w:type="dxa"/>
        <w:tblLook w:val="04A0" w:firstRow="1" w:lastRow="0" w:firstColumn="1" w:lastColumn="0" w:noHBand="0" w:noVBand="1"/>
      </w:tblPr>
      <w:tblGrid>
        <w:gridCol w:w="2820"/>
        <w:gridCol w:w="3119"/>
        <w:gridCol w:w="1275"/>
        <w:gridCol w:w="2404"/>
      </w:tblGrid>
      <w:tr w:rsidR="007B418F" w14:paraId="7DF7F17A" w14:textId="77777777" w:rsidTr="002E6A96">
        <w:tc>
          <w:tcPr>
            <w:tcW w:w="2820" w:type="dxa"/>
          </w:tcPr>
          <w:p w14:paraId="7EBE99D3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itolo </w:t>
            </w:r>
          </w:p>
        </w:tc>
        <w:tc>
          <w:tcPr>
            <w:tcW w:w="3119" w:type="dxa"/>
          </w:tcPr>
          <w:p w14:paraId="7120307B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Conseguito presso</w:t>
            </w:r>
          </w:p>
        </w:tc>
        <w:tc>
          <w:tcPr>
            <w:tcW w:w="1275" w:type="dxa"/>
          </w:tcPr>
          <w:p w14:paraId="7AF0D032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ata</w:t>
            </w:r>
          </w:p>
        </w:tc>
        <w:tc>
          <w:tcPr>
            <w:tcW w:w="2404" w:type="dxa"/>
          </w:tcPr>
          <w:p w14:paraId="03701590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urata</w:t>
            </w:r>
          </w:p>
        </w:tc>
      </w:tr>
      <w:tr w:rsidR="007B418F" w14:paraId="630DC190" w14:textId="77777777" w:rsidTr="002E6A96">
        <w:tc>
          <w:tcPr>
            <w:tcW w:w="2820" w:type="dxa"/>
          </w:tcPr>
          <w:p w14:paraId="2BF7D00E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5CF570F1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4EFAAECF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02110C33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7B418F" w14:paraId="5FBBE93F" w14:textId="77777777" w:rsidTr="002E6A96">
        <w:tc>
          <w:tcPr>
            <w:tcW w:w="2820" w:type="dxa"/>
          </w:tcPr>
          <w:p w14:paraId="21C7A4A2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030393E0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3B4CB49E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08B9ECBE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7B418F" w14:paraId="580EDC08" w14:textId="77777777" w:rsidTr="002E6A96">
        <w:tc>
          <w:tcPr>
            <w:tcW w:w="2820" w:type="dxa"/>
          </w:tcPr>
          <w:p w14:paraId="46F006E1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0144BC49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44F7E821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759108E3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7B418F" w14:paraId="5E277573" w14:textId="77777777" w:rsidTr="002E6A96">
        <w:tc>
          <w:tcPr>
            <w:tcW w:w="2820" w:type="dxa"/>
          </w:tcPr>
          <w:p w14:paraId="4D1C0A94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19" w:type="dxa"/>
          </w:tcPr>
          <w:p w14:paraId="47CEAA47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275" w:type="dxa"/>
          </w:tcPr>
          <w:p w14:paraId="5E674FD1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404" w:type="dxa"/>
          </w:tcPr>
          <w:p w14:paraId="3C6DDF97" w14:textId="77777777" w:rsidR="007B418F" w:rsidRDefault="007B418F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6AB361DF" w14:textId="77777777" w:rsidR="007B418F" w:rsidRPr="007B418F" w:rsidRDefault="007B418F" w:rsidP="007B418F">
      <w:pPr>
        <w:ind w:left="360"/>
        <w:jc w:val="both"/>
        <w:rPr>
          <w:rFonts w:ascii="Garamond" w:hAnsi="Garamond"/>
          <w:b/>
          <w:sz w:val="16"/>
          <w:szCs w:val="16"/>
        </w:rPr>
      </w:pPr>
    </w:p>
    <w:p w14:paraId="52E727F2" w14:textId="79FAC8D3" w:rsidR="007B418F" w:rsidRPr="007B418F" w:rsidRDefault="007B418F" w:rsidP="00A41A57">
      <w:pPr>
        <w:numPr>
          <w:ilvl w:val="0"/>
          <w:numId w:val="11"/>
        </w:numPr>
        <w:jc w:val="both"/>
        <w:rPr>
          <w:rFonts w:ascii="Garamond" w:hAnsi="Garamond"/>
          <w:b/>
          <w:sz w:val="16"/>
          <w:szCs w:val="16"/>
        </w:rPr>
      </w:pPr>
      <w:r>
        <w:rPr>
          <w:rFonts w:ascii="Garamond" w:hAnsi="Garamond"/>
        </w:rPr>
        <w:t>Corsi di Formazione:</w:t>
      </w:r>
    </w:p>
    <w:tbl>
      <w:tblPr>
        <w:tblStyle w:val="Grigliatabella"/>
        <w:tblW w:w="9624" w:type="dxa"/>
        <w:tblInd w:w="10" w:type="dxa"/>
        <w:tblLook w:val="04A0" w:firstRow="1" w:lastRow="0" w:firstColumn="1" w:lastColumn="0" w:noHBand="0" w:noVBand="1"/>
      </w:tblPr>
      <w:tblGrid>
        <w:gridCol w:w="2820"/>
        <w:gridCol w:w="2268"/>
        <w:gridCol w:w="2694"/>
        <w:gridCol w:w="1842"/>
      </w:tblGrid>
      <w:tr w:rsidR="00340CDC" w:rsidRPr="00B50139" w14:paraId="4FC3DA66" w14:textId="77777777" w:rsidTr="00340CDC">
        <w:tc>
          <w:tcPr>
            <w:tcW w:w="2820" w:type="dxa"/>
          </w:tcPr>
          <w:p w14:paraId="39AE9C0A" w14:textId="77777777" w:rsidR="00340CDC" w:rsidRPr="00B50139" w:rsidRDefault="00340CDC" w:rsidP="002E6A96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 xml:space="preserve">Titolo </w:t>
            </w:r>
            <w:r>
              <w:rPr>
                <w:rFonts w:ascii="Garamond" w:hAnsi="Garamond"/>
                <w:b/>
              </w:rPr>
              <w:t>Corso</w:t>
            </w:r>
          </w:p>
        </w:tc>
        <w:tc>
          <w:tcPr>
            <w:tcW w:w="2268" w:type="dxa"/>
          </w:tcPr>
          <w:p w14:paraId="7AA4F403" w14:textId="77777777" w:rsidR="00340CDC" w:rsidRPr="00B50139" w:rsidRDefault="00340CDC" w:rsidP="002E6A96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Data</w:t>
            </w:r>
            <w:r>
              <w:rPr>
                <w:rFonts w:ascii="Garamond" w:hAnsi="Garamond"/>
                <w:b/>
              </w:rPr>
              <w:t>/Periodo</w:t>
            </w:r>
          </w:p>
        </w:tc>
        <w:tc>
          <w:tcPr>
            <w:tcW w:w="2694" w:type="dxa"/>
          </w:tcPr>
          <w:p w14:paraId="253202C4" w14:textId="77777777" w:rsidR="00340CDC" w:rsidRPr="00B50139" w:rsidRDefault="00340CDC" w:rsidP="002E6A96">
            <w:pPr>
              <w:jc w:val="both"/>
              <w:rPr>
                <w:rFonts w:ascii="Garamond" w:hAnsi="Garamond"/>
                <w:b/>
              </w:rPr>
            </w:pPr>
            <w:r w:rsidRPr="00B50139">
              <w:rPr>
                <w:rFonts w:ascii="Garamond" w:hAnsi="Garamond"/>
                <w:b/>
              </w:rPr>
              <w:t>Ente Organizzatore</w:t>
            </w:r>
          </w:p>
        </w:tc>
        <w:tc>
          <w:tcPr>
            <w:tcW w:w="1842" w:type="dxa"/>
          </w:tcPr>
          <w:p w14:paraId="55F5BF97" w14:textId="77777777" w:rsidR="00340CDC" w:rsidRPr="00B50139" w:rsidRDefault="00340CDC" w:rsidP="002E6A96">
            <w:pPr>
              <w:jc w:val="both"/>
              <w:rPr>
                <w:rFonts w:ascii="Garamond" w:hAnsi="Garamond"/>
                <w:b/>
                <w:u w:val="single"/>
              </w:rPr>
            </w:pPr>
            <w:r w:rsidRPr="00B50139">
              <w:rPr>
                <w:rFonts w:ascii="Garamond" w:hAnsi="Garamond"/>
                <w:b/>
                <w:u w:val="single"/>
              </w:rPr>
              <w:t>Numero ORE</w:t>
            </w:r>
          </w:p>
        </w:tc>
      </w:tr>
      <w:tr w:rsidR="00340CDC" w14:paraId="780027B3" w14:textId="77777777" w:rsidTr="00340CDC">
        <w:tc>
          <w:tcPr>
            <w:tcW w:w="2820" w:type="dxa"/>
          </w:tcPr>
          <w:p w14:paraId="279E4D07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268" w:type="dxa"/>
          </w:tcPr>
          <w:p w14:paraId="7EFDD470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694" w:type="dxa"/>
          </w:tcPr>
          <w:p w14:paraId="6ACBD727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842" w:type="dxa"/>
          </w:tcPr>
          <w:p w14:paraId="7BE76AFB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340CDC" w14:paraId="2532373E" w14:textId="77777777" w:rsidTr="00340CDC">
        <w:tc>
          <w:tcPr>
            <w:tcW w:w="2820" w:type="dxa"/>
          </w:tcPr>
          <w:p w14:paraId="38FFFC6F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268" w:type="dxa"/>
          </w:tcPr>
          <w:p w14:paraId="4F83F249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2694" w:type="dxa"/>
          </w:tcPr>
          <w:p w14:paraId="13F2AAB2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1842" w:type="dxa"/>
          </w:tcPr>
          <w:p w14:paraId="79B4B936" w14:textId="77777777" w:rsidR="00340CDC" w:rsidRDefault="00340CDC" w:rsidP="002E6A96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14:paraId="24F72E0E" w14:textId="77777777" w:rsidR="007B418F" w:rsidRPr="004B5059" w:rsidRDefault="007B418F" w:rsidP="007B418F">
      <w:pPr>
        <w:jc w:val="both"/>
        <w:rPr>
          <w:rFonts w:ascii="Garamond" w:hAnsi="Garamond"/>
          <w:b/>
          <w:sz w:val="16"/>
          <w:szCs w:val="16"/>
        </w:rPr>
      </w:pPr>
    </w:p>
    <w:p w14:paraId="0CF5C545" w14:textId="77777777" w:rsidR="00A41A57" w:rsidRPr="00E9295F" w:rsidRDefault="00A41A57" w:rsidP="00A41A57">
      <w:pPr>
        <w:jc w:val="both"/>
        <w:rPr>
          <w:rFonts w:ascii="Garamond" w:hAnsi="Garamond"/>
          <w:b/>
        </w:rPr>
      </w:pPr>
      <w:r w:rsidRPr="00E9295F">
        <w:rPr>
          <w:rFonts w:ascii="Garamond" w:hAnsi="Garamond"/>
        </w:rPr>
        <w:t xml:space="preserve"> </w:t>
      </w:r>
    </w:p>
    <w:p w14:paraId="361A43B5" w14:textId="77777777" w:rsidR="00894AFE" w:rsidRPr="007B418F" w:rsidRDefault="00894AFE" w:rsidP="00894AFE">
      <w:pPr>
        <w:pStyle w:val="Corpodeltesto2"/>
        <w:rPr>
          <w:rFonts w:ascii="Garamond" w:hAnsi="Garamond"/>
        </w:rPr>
      </w:pPr>
      <w:r w:rsidRPr="007B418F">
        <w:rPr>
          <w:rFonts w:ascii="Garamond" w:hAnsi="Garamond"/>
        </w:rPr>
        <w:t xml:space="preserve">A tal fine si allega copia dei documenti di seguito elencati (obbligatorio per i certificati che contengono informazioni </w:t>
      </w:r>
      <w:r w:rsidRPr="007B418F">
        <w:rPr>
          <w:rFonts w:ascii="Garamond" w:hAnsi="Garamond"/>
          <w:b/>
          <w:u w:val="single"/>
        </w:rPr>
        <w:t>non</w:t>
      </w:r>
      <w:r w:rsidRPr="007B418F">
        <w:rPr>
          <w:rFonts w:ascii="Garamond" w:hAnsi="Garamond"/>
        </w:rPr>
        <w:t xml:space="preserve"> in possesso della Pubblica Amministrazione italiana - es. dichiarazione di valore per titoli acquisiti all’estero – titoli conseguiti presso Enti privati – certificazioni internazionali, etc.): </w:t>
      </w:r>
    </w:p>
    <w:p w14:paraId="28A44881" w14:textId="77777777" w:rsidR="00894AFE" w:rsidRPr="007B418F" w:rsidRDefault="00894AFE" w:rsidP="00894AFE">
      <w:pPr>
        <w:pStyle w:val="Corpodeltesto2"/>
        <w:numPr>
          <w:ilvl w:val="0"/>
          <w:numId w:val="15"/>
        </w:numPr>
        <w:rPr>
          <w:rFonts w:ascii="Garamond" w:hAnsi="Garamond"/>
        </w:rPr>
      </w:pPr>
    </w:p>
    <w:p w14:paraId="417E36DC" w14:textId="77777777" w:rsidR="00894AFE" w:rsidRPr="007B418F" w:rsidRDefault="00894AFE" w:rsidP="00894AFE">
      <w:pPr>
        <w:pStyle w:val="Corpodeltesto2"/>
        <w:numPr>
          <w:ilvl w:val="0"/>
          <w:numId w:val="15"/>
        </w:numPr>
        <w:rPr>
          <w:rFonts w:ascii="Garamond" w:hAnsi="Garamond"/>
        </w:rPr>
      </w:pPr>
    </w:p>
    <w:p w14:paraId="220B6007" w14:textId="77777777" w:rsidR="00894AFE" w:rsidRPr="007B418F" w:rsidRDefault="00894AFE" w:rsidP="00894AFE">
      <w:pPr>
        <w:pStyle w:val="Corpodeltesto2"/>
        <w:numPr>
          <w:ilvl w:val="0"/>
          <w:numId w:val="15"/>
        </w:numPr>
        <w:rPr>
          <w:rFonts w:ascii="Garamond" w:hAnsi="Garamond"/>
        </w:rPr>
      </w:pPr>
    </w:p>
    <w:p w14:paraId="296FB8AC" w14:textId="77777777" w:rsidR="00894AFE" w:rsidRPr="007B418F" w:rsidRDefault="00894AFE" w:rsidP="00894AFE">
      <w:pPr>
        <w:pStyle w:val="Corpodeltesto2"/>
        <w:rPr>
          <w:rFonts w:ascii="Garamond" w:hAnsi="Garamond"/>
        </w:rPr>
      </w:pPr>
    </w:p>
    <w:p w14:paraId="3E0C66F1" w14:textId="77777777" w:rsidR="00894AFE" w:rsidRPr="007B418F" w:rsidRDefault="00894AFE" w:rsidP="00894AFE">
      <w:pPr>
        <w:pStyle w:val="Corpodeltesto2"/>
        <w:rPr>
          <w:rFonts w:ascii="Garamond" w:hAnsi="Garamond"/>
        </w:rPr>
      </w:pPr>
      <w:r w:rsidRPr="007B418F">
        <w:rPr>
          <w:rFonts w:ascii="Garamond" w:hAnsi="Garamond"/>
        </w:rPr>
        <w:t>Il/la sottoscritto/a, a conoscenza di quanto prescritto dall’art. 76 del D.P.R. 28 dicembre 2000 n. 445, sulla responsabilità penale cui può andare incontro in caso di falsità in atti e di dichiarazioni mendaci, ai sensi e per gli effetti del citato D.P.R. n. 445/2000 e sotto la propria personale responsabilità, dichiara che i su elencati titoli prodotti in copia sono conformi all’originale.</w:t>
      </w:r>
    </w:p>
    <w:p w14:paraId="7CD5F7D3" w14:textId="77777777" w:rsidR="00894AFE" w:rsidRPr="007B418F" w:rsidRDefault="00894AFE" w:rsidP="00894AFE">
      <w:pPr>
        <w:pStyle w:val="Corpodeltesto2"/>
        <w:rPr>
          <w:rFonts w:ascii="Garamond" w:hAnsi="Garamond"/>
        </w:rPr>
      </w:pPr>
    </w:p>
    <w:p w14:paraId="37915669" w14:textId="77777777" w:rsidR="00894AFE" w:rsidRPr="007B418F" w:rsidRDefault="00894AFE" w:rsidP="00894AFE">
      <w:pPr>
        <w:pStyle w:val="Corpodeltesto2"/>
        <w:rPr>
          <w:rFonts w:ascii="Garamond" w:hAnsi="Garamond"/>
        </w:rPr>
      </w:pPr>
      <w:r w:rsidRPr="007B418F">
        <w:rPr>
          <w:rFonts w:ascii="Garamond" w:hAnsi="Garamond"/>
        </w:rPr>
        <w:t>Il/la sottoscritto/a, inoltre, di essere informato che:</w:t>
      </w:r>
    </w:p>
    <w:p w14:paraId="5DACBE41" w14:textId="77777777" w:rsidR="00894AFE" w:rsidRPr="007B418F" w:rsidRDefault="00894AFE" w:rsidP="00894AFE">
      <w:pPr>
        <w:ind w:right="357"/>
        <w:jc w:val="both"/>
        <w:rPr>
          <w:rFonts w:ascii="Garamond" w:hAnsi="Garamond" w:cs="Arial"/>
        </w:rPr>
      </w:pPr>
      <w:r w:rsidRPr="007B418F">
        <w:rPr>
          <w:rFonts w:ascii="Garamond" w:hAnsi="Garamond" w:cs="Arial"/>
        </w:rPr>
        <w:t>- in caso di assegnazione di incarico, la violazione degli obblighi derivanti dal Codice di comportamento nazionale dei dipendenti pubblici e del Codice di Ateneo può comportare, fatte salve specifiche ulteriori previsioni di legge, la risoluzione o decadenza del rapporto;</w:t>
      </w:r>
    </w:p>
    <w:p w14:paraId="470BA1B9" w14:textId="77777777" w:rsidR="00894AFE" w:rsidRPr="007B418F" w:rsidRDefault="00894AFE" w:rsidP="00894AFE">
      <w:pPr>
        <w:ind w:right="357"/>
        <w:jc w:val="both"/>
        <w:rPr>
          <w:rFonts w:ascii="Garamond" w:hAnsi="Garamond" w:cs="Arial"/>
        </w:rPr>
      </w:pPr>
      <w:r w:rsidRPr="007B418F">
        <w:rPr>
          <w:rFonts w:ascii="Garamond" w:hAnsi="Garamond" w:cs="Arial"/>
        </w:rPr>
        <w:t xml:space="preserve">- i dati acquisiti in esecuzione del presente avviso saranno trattati secondo quanto previsto dall’art. 11. L’informativa sul trattamento dei dati per la categoria “Cittadini” è disponibile sul sito dell’Ateneo all’indirizzo </w:t>
      </w:r>
      <w:hyperlink r:id="rId8" w:history="1">
        <w:r w:rsidRPr="007B418F">
          <w:rPr>
            <w:rStyle w:val="Collegamentoipertestuale"/>
            <w:rFonts w:ascii="Garamond" w:hAnsi="Garamond" w:cs="Arial"/>
          </w:rPr>
          <w:t>https://www.unica.it/unica/it/utility_privacy.page</w:t>
        </w:r>
      </w:hyperlink>
      <w:r w:rsidRPr="007B418F">
        <w:rPr>
          <w:rFonts w:ascii="Garamond" w:hAnsi="Garamond" w:cs="Arial"/>
        </w:rPr>
        <w:t xml:space="preserve"> </w:t>
      </w:r>
    </w:p>
    <w:p w14:paraId="24481571" w14:textId="77777777" w:rsidR="00894AFE" w:rsidRPr="007B418F" w:rsidRDefault="00894AFE" w:rsidP="00894AFE">
      <w:pPr>
        <w:ind w:right="142"/>
        <w:jc w:val="both"/>
        <w:rPr>
          <w:rFonts w:ascii="Garamond" w:hAnsi="Garamond" w:cs="Arial"/>
        </w:rPr>
      </w:pPr>
    </w:p>
    <w:p w14:paraId="7C6B64B7" w14:textId="77777777" w:rsidR="00894AFE" w:rsidRPr="007B418F" w:rsidRDefault="00894AFE" w:rsidP="00894AFE">
      <w:pPr>
        <w:spacing w:line="360" w:lineRule="auto"/>
        <w:ind w:right="141"/>
        <w:rPr>
          <w:rFonts w:ascii="Garamond" w:hAnsi="Garamond" w:cs="Arial"/>
        </w:rPr>
      </w:pPr>
      <w:r w:rsidRPr="007B418F">
        <w:rPr>
          <w:rFonts w:ascii="Garamond" w:hAnsi="Garamond" w:cs="Arial"/>
        </w:rPr>
        <w:t>Letto, confermato e sottoscritto.</w:t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</w:p>
    <w:p w14:paraId="3F03CA6D" w14:textId="77777777" w:rsidR="00894AFE" w:rsidRPr="007B418F" w:rsidRDefault="00894AFE" w:rsidP="00894AFE">
      <w:pPr>
        <w:spacing w:line="360" w:lineRule="auto"/>
        <w:ind w:right="141"/>
        <w:rPr>
          <w:rFonts w:ascii="Garamond" w:hAnsi="Garamond" w:cs="Arial"/>
        </w:rPr>
      </w:pPr>
      <w:r w:rsidRPr="007B418F">
        <w:rPr>
          <w:rFonts w:ascii="Garamond" w:hAnsi="Garamond" w:cs="Arial"/>
        </w:rPr>
        <w:t xml:space="preserve">Luogo e data ____________  </w:t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  <w:r w:rsidRPr="007B418F">
        <w:rPr>
          <w:rFonts w:ascii="Garamond" w:hAnsi="Garamond" w:cs="Arial"/>
        </w:rPr>
        <w:tab/>
      </w:r>
    </w:p>
    <w:p w14:paraId="0F797A83" w14:textId="77777777" w:rsidR="00894AFE" w:rsidRPr="007B418F" w:rsidRDefault="00894AFE" w:rsidP="00894AFE">
      <w:pPr>
        <w:spacing w:line="360" w:lineRule="auto"/>
        <w:ind w:right="141"/>
        <w:rPr>
          <w:rFonts w:ascii="Garamond" w:hAnsi="Garamond" w:cs="Arial"/>
        </w:rPr>
      </w:pPr>
    </w:p>
    <w:p w14:paraId="425DAEEF" w14:textId="77777777" w:rsidR="00894AFE" w:rsidRPr="007B418F" w:rsidRDefault="00894AFE" w:rsidP="00894AFE">
      <w:pPr>
        <w:spacing w:line="360" w:lineRule="auto"/>
        <w:ind w:left="4248" w:right="141"/>
        <w:jc w:val="center"/>
        <w:rPr>
          <w:rFonts w:ascii="Garamond" w:hAnsi="Garamond" w:cs="Arial"/>
        </w:rPr>
      </w:pPr>
      <w:r w:rsidRPr="007B418F">
        <w:rPr>
          <w:rFonts w:ascii="Garamond" w:hAnsi="Garamond" w:cs="Arial"/>
        </w:rPr>
        <w:t>IL/LA DICHIARANTE</w:t>
      </w:r>
    </w:p>
    <w:p w14:paraId="1F0CDB45" w14:textId="77777777" w:rsidR="00894AFE" w:rsidRPr="007B418F" w:rsidRDefault="00894AFE" w:rsidP="00894AFE">
      <w:pPr>
        <w:spacing w:line="360" w:lineRule="auto"/>
        <w:ind w:left="4248" w:right="142"/>
        <w:jc w:val="center"/>
        <w:rPr>
          <w:rFonts w:ascii="Garamond" w:hAnsi="Garamond" w:cs="Arial"/>
        </w:rPr>
      </w:pPr>
      <w:r w:rsidRPr="007B418F">
        <w:rPr>
          <w:rFonts w:ascii="Garamond" w:hAnsi="Garamond" w:cs="Arial"/>
        </w:rPr>
        <w:t>_____________________________</w:t>
      </w:r>
    </w:p>
    <w:p w14:paraId="4B44B4BE" w14:textId="77777777" w:rsidR="00894AFE" w:rsidRPr="00F87D30" w:rsidRDefault="00894AFE" w:rsidP="00894AFE">
      <w:pPr>
        <w:spacing w:line="360" w:lineRule="auto"/>
        <w:ind w:left="4248" w:right="142"/>
        <w:jc w:val="center"/>
        <w:rPr>
          <w:rFonts w:ascii="Garamond" w:hAnsi="Garamond" w:cs="Arial"/>
        </w:rPr>
      </w:pPr>
      <w:r w:rsidRPr="007B418F">
        <w:rPr>
          <w:rFonts w:ascii="Garamond" w:hAnsi="Garamond" w:cs="Arial"/>
        </w:rPr>
        <w:t>(</w:t>
      </w:r>
      <w:r w:rsidRPr="007B418F">
        <w:rPr>
          <w:rFonts w:ascii="Garamond" w:hAnsi="Garamond" w:cs="Arial"/>
          <w:b/>
        </w:rPr>
        <w:t>apporre la propria firma</w:t>
      </w:r>
      <w:r w:rsidRPr="007B418F">
        <w:rPr>
          <w:rFonts w:ascii="Garamond" w:hAnsi="Garamond" w:cs="Arial"/>
        </w:rPr>
        <w:t>)</w:t>
      </w:r>
    </w:p>
    <w:p w14:paraId="3E26C3FA" w14:textId="7E58F775" w:rsidR="007204ED" w:rsidRPr="00F87D30" w:rsidRDefault="007204ED" w:rsidP="00894AFE">
      <w:pPr>
        <w:pStyle w:val="Corpodeltesto2"/>
        <w:rPr>
          <w:rFonts w:ascii="Garamond" w:hAnsi="Garamond"/>
        </w:rPr>
      </w:pPr>
    </w:p>
    <w:sectPr w:rsidR="007204ED" w:rsidRPr="00F87D30" w:rsidSect="00556259">
      <w:headerReference w:type="first" r:id="rId9"/>
      <w:pgSz w:w="11906" w:h="16838"/>
      <w:pgMar w:top="851" w:right="1134" w:bottom="1134" w:left="1134" w:header="39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65709E" w14:textId="77777777" w:rsidR="00D41CE9" w:rsidRDefault="00D41CE9" w:rsidP="003770CD">
      <w:r>
        <w:separator/>
      </w:r>
    </w:p>
  </w:endnote>
  <w:endnote w:type="continuationSeparator" w:id="0">
    <w:p w14:paraId="43928C31" w14:textId="77777777" w:rsidR="00D41CE9" w:rsidRDefault="00D41CE9" w:rsidP="00377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91287" w14:textId="77777777" w:rsidR="00D41CE9" w:rsidRDefault="00D41CE9" w:rsidP="003770CD">
      <w:r>
        <w:separator/>
      </w:r>
    </w:p>
  </w:footnote>
  <w:footnote w:type="continuationSeparator" w:id="0">
    <w:p w14:paraId="0F82D067" w14:textId="77777777" w:rsidR="00D41CE9" w:rsidRDefault="00D41CE9" w:rsidP="003770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06145" w14:textId="77777777" w:rsidR="00825EA9" w:rsidRDefault="00825EA9" w:rsidP="00825EA9">
    <w:pPr>
      <w:pStyle w:val="Universit-Intestazione"/>
      <w:tabs>
        <w:tab w:val="clear" w:pos="9000"/>
        <w:tab w:val="left" w:pos="9356"/>
      </w:tabs>
      <w:ind w:left="0"/>
      <w:rPr>
        <w:color w:val="0F1E78"/>
        <w:sz w:val="10"/>
      </w:rPr>
    </w:pPr>
    <w:r w:rsidRPr="00B24EE7">
      <w:rPr>
        <w:noProof/>
        <w:color w:val="0F1E78"/>
        <w:sz w:val="10"/>
        <w:lang w:val="it-IT" w:eastAsia="it-IT"/>
      </w:rPr>
      <w:drawing>
        <wp:inline distT="0" distB="0" distL="0" distR="0" wp14:anchorId="324F5463" wp14:editId="286535AE">
          <wp:extent cx="5753100" cy="769620"/>
          <wp:effectExtent l="0" t="0" r="0" b="0"/>
          <wp:docPr id="2" name="Immagine 2" descr="loghi disposizione pariteti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hi disposizione pariteti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69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2C081EA" w14:textId="77777777" w:rsidR="00825EA9" w:rsidRDefault="00825EA9" w:rsidP="00825EA9">
    <w:pPr>
      <w:pStyle w:val="Universit-Intestazione"/>
      <w:ind w:left="1418"/>
      <w:rPr>
        <w:color w:val="0F1E78"/>
        <w:sz w:val="10"/>
      </w:rPr>
    </w:pPr>
  </w:p>
  <w:p w14:paraId="2E44AC93" w14:textId="77777777" w:rsidR="00825EA9" w:rsidRDefault="00825EA9" w:rsidP="00825EA9">
    <w:pPr>
      <w:pStyle w:val="Universit-Intestazione"/>
      <w:ind w:left="1418"/>
      <w:rPr>
        <w:color w:val="0F1E78"/>
        <w:sz w:val="10"/>
      </w:rPr>
    </w:pPr>
    <w:r w:rsidRPr="007F266C">
      <w:rPr>
        <w:noProof/>
        <w:lang w:val="it-IT" w:eastAsia="it-IT"/>
      </w:rPr>
      <w:drawing>
        <wp:anchor distT="0" distB="0" distL="114300" distR="114300" simplePos="0" relativeHeight="251659264" behindDoc="1" locked="0" layoutInCell="1" allowOverlap="1" wp14:anchorId="4DC91446" wp14:editId="361BA6E2">
          <wp:simplePos x="0" y="0"/>
          <wp:positionH relativeFrom="column">
            <wp:posOffset>54610</wp:posOffset>
          </wp:positionH>
          <wp:positionV relativeFrom="paragraph">
            <wp:posOffset>43815</wp:posOffset>
          </wp:positionV>
          <wp:extent cx="800100" cy="800100"/>
          <wp:effectExtent l="0" t="0" r="0" b="0"/>
          <wp:wrapTight wrapText="bothSides">
            <wp:wrapPolygon edited="0">
              <wp:start x="0" y="0"/>
              <wp:lineTo x="0" y="21086"/>
              <wp:lineTo x="21086" y="21086"/>
              <wp:lineTo x="21086" y="0"/>
              <wp:lineTo x="0" y="0"/>
            </wp:wrapPolygon>
          </wp:wrapTight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9D5095" w14:textId="77777777" w:rsidR="00825EA9" w:rsidRDefault="00825EA9" w:rsidP="00825EA9">
    <w:pPr>
      <w:pStyle w:val="Universit-Intestazione"/>
      <w:ind w:left="1418"/>
      <w:rPr>
        <w:color w:val="0F1E78"/>
        <w:sz w:val="10"/>
      </w:rPr>
    </w:pPr>
  </w:p>
  <w:p w14:paraId="7D29320D" w14:textId="77777777" w:rsidR="00825EA9" w:rsidRPr="007F266C" w:rsidRDefault="00825EA9" w:rsidP="00825EA9">
    <w:pPr>
      <w:pStyle w:val="Universit-Intestazione"/>
      <w:tabs>
        <w:tab w:val="clear" w:pos="9000"/>
        <w:tab w:val="left" w:pos="9639"/>
      </w:tabs>
      <w:ind w:left="1276" w:right="-1"/>
    </w:pPr>
    <w:r>
      <w:rPr>
        <w:color w:val="0F1E78"/>
        <w:sz w:val="10"/>
      </w:rPr>
      <w:t xml:space="preserve"> </w:t>
    </w:r>
    <w:r w:rsidRPr="00ED232A">
      <w:rPr>
        <w:color w:val="0F1E78"/>
        <w:sz w:val="10"/>
      </w:rPr>
      <w:t xml:space="preserve"> </w:t>
    </w:r>
    <w:r w:rsidRPr="00ED232A">
      <w:rPr>
        <w:color w:val="0F1E78"/>
        <w:sz w:val="10"/>
      </w:rPr>
      <w:br/>
    </w:r>
    <w:r w:rsidRPr="007F266C">
      <w:t>Università degli Studi di Cagliari</w:t>
    </w:r>
  </w:p>
  <w:p w14:paraId="30721954" w14:textId="77777777" w:rsidR="00825EA9" w:rsidRDefault="00825EA9" w:rsidP="00825EA9">
    <w:pPr>
      <w:pStyle w:val="Universit-Direzioneedirigente"/>
      <w:tabs>
        <w:tab w:val="clear" w:pos="9000"/>
        <w:tab w:val="center" w:pos="5105"/>
      </w:tabs>
      <w:ind w:left="1276"/>
      <w:jc w:val="left"/>
      <w:rPr>
        <w:rStyle w:val="Universit-DirezioneedirigenteCarattere"/>
        <w:lang w:val="it-IT"/>
      </w:rPr>
    </w:pPr>
    <w:r>
      <w:rPr>
        <w:rStyle w:val="Universit-DirezioneedirigenteCarattere"/>
        <w:lang w:val="it-IT"/>
      </w:rPr>
      <w:t xml:space="preserve">CENTRO LINGUISTICO DI ATENEO </w:t>
    </w:r>
  </w:p>
  <w:p w14:paraId="2442880E" w14:textId="77777777" w:rsidR="00825EA9" w:rsidRDefault="00825EA9" w:rsidP="00825EA9">
    <w:pPr>
      <w:pStyle w:val="Universit-Direzioneedirigente"/>
      <w:ind w:left="1276"/>
      <w:jc w:val="left"/>
      <w:rPr>
        <w:lang w:val="it-IT"/>
      </w:rPr>
    </w:pPr>
    <w:r>
      <w:rPr>
        <w:lang w:val="it-IT"/>
      </w:rPr>
      <w:t>Direttore: Luisanna Fodde</w:t>
    </w:r>
  </w:p>
  <w:p w14:paraId="276A4114" w14:textId="77777777" w:rsidR="00825EA9" w:rsidRPr="003770CD" w:rsidRDefault="00825EA9" w:rsidP="00825EA9">
    <w:pPr>
      <w:pStyle w:val="Intestazione"/>
      <w:tabs>
        <w:tab w:val="left" w:pos="528"/>
      </w:tabs>
      <w:rPr>
        <w:rFonts w:asciiTheme="minorHAnsi" w:hAnsiTheme="minorHAnsi" w:cs="Arial"/>
      </w:rPr>
    </w:pPr>
    <w:r>
      <w:rPr>
        <w:rFonts w:asciiTheme="minorHAnsi" w:hAnsiTheme="minorHAnsi" w:cs="Arial"/>
      </w:rPr>
      <w:tab/>
    </w:r>
  </w:p>
  <w:p w14:paraId="23BE8D70" w14:textId="51250EF2" w:rsidR="00911390" w:rsidRPr="00825EA9" w:rsidRDefault="00911390">
    <w:pPr>
      <w:pStyle w:val="Intestazione"/>
      <w:rPr>
        <w:rFonts w:ascii="Garamond" w:hAnsi="Garamond" w:cs="Arial"/>
        <w:sz w:val="16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23D07"/>
    <w:multiLevelType w:val="hybridMultilevel"/>
    <w:tmpl w:val="1EBA4922"/>
    <w:lvl w:ilvl="0" w:tplc="2C6ECA44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 w:val="0"/>
        <w:color w:val="auto"/>
        <w:sz w:val="20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E7A69"/>
    <w:multiLevelType w:val="hybridMultilevel"/>
    <w:tmpl w:val="63DC4716"/>
    <w:lvl w:ilvl="0" w:tplc="58FE6EB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Book Antiqua" w:hint="default"/>
        <w:i w:val="0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75B"/>
    <w:multiLevelType w:val="hybridMultilevel"/>
    <w:tmpl w:val="D2EEB00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14AB7"/>
    <w:multiLevelType w:val="hybridMultilevel"/>
    <w:tmpl w:val="26AAC9BA"/>
    <w:lvl w:ilvl="0" w:tplc="8F5E803E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 w:val="0"/>
        <w:i w:val="0"/>
        <w:color w:val="auto"/>
        <w:sz w:val="20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B581D"/>
    <w:multiLevelType w:val="hybridMultilevel"/>
    <w:tmpl w:val="1C32F65E"/>
    <w:lvl w:ilvl="0" w:tplc="0410000F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10001B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10000F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100019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10001B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10000F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100019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10001B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5" w15:restartNumberingAfterBreak="0">
    <w:nsid w:val="1A56198A"/>
    <w:multiLevelType w:val="hybridMultilevel"/>
    <w:tmpl w:val="5ECC3426"/>
    <w:lvl w:ilvl="0" w:tplc="43625D7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D779D"/>
    <w:multiLevelType w:val="hybridMultilevel"/>
    <w:tmpl w:val="D38AD592"/>
    <w:lvl w:ilvl="0" w:tplc="FE0A631C">
      <w:start w:val="1"/>
      <w:numFmt w:val="bullet"/>
      <w:lvlText w:val="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b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7" w15:restartNumberingAfterBreak="0">
    <w:nsid w:val="24DA75ED"/>
    <w:multiLevelType w:val="hybridMultilevel"/>
    <w:tmpl w:val="A11E6466"/>
    <w:lvl w:ilvl="0" w:tplc="C82A6DE4">
      <w:start w:val="1"/>
      <w:numFmt w:val="bullet"/>
      <w:lvlText w:val="-"/>
      <w:lvlJc w:val="left"/>
      <w:pPr>
        <w:ind w:left="1854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3B783B12"/>
    <w:multiLevelType w:val="hybridMultilevel"/>
    <w:tmpl w:val="394C8942"/>
    <w:lvl w:ilvl="0" w:tplc="9A30D230">
      <w:start w:val="1"/>
      <w:numFmt w:val="bullet"/>
      <w:lvlText w:val=""/>
      <w:lvlJc w:val="left"/>
      <w:pPr>
        <w:ind w:left="644" w:hanging="360"/>
      </w:pPr>
      <w:rPr>
        <w:rFonts w:ascii="Wingdings" w:eastAsia="Times New Roman" w:hAnsi="Wingdings" w:cs="Book Antiqua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BC955D5"/>
    <w:multiLevelType w:val="hybridMultilevel"/>
    <w:tmpl w:val="F2F2B42A"/>
    <w:lvl w:ilvl="0" w:tplc="C522546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42627"/>
    <w:multiLevelType w:val="hybridMultilevel"/>
    <w:tmpl w:val="8F38EA12"/>
    <w:lvl w:ilvl="0" w:tplc="F5323B8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40672B"/>
    <w:multiLevelType w:val="hybridMultilevel"/>
    <w:tmpl w:val="53847C56"/>
    <w:lvl w:ilvl="0" w:tplc="C82A6DE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0724B1"/>
    <w:multiLevelType w:val="singleLevel"/>
    <w:tmpl w:val="ABD48F56"/>
    <w:lvl w:ilvl="0">
      <w:numFmt w:val="bullet"/>
      <w:lvlText w:val=""/>
      <w:lvlJc w:val="left"/>
      <w:pPr>
        <w:tabs>
          <w:tab w:val="num" w:pos="456"/>
        </w:tabs>
        <w:ind w:left="456" w:hanging="456"/>
      </w:pPr>
      <w:rPr>
        <w:rFonts w:ascii="Wingdings" w:hAnsi="Wingdings" w:hint="default"/>
      </w:rPr>
    </w:lvl>
  </w:abstractNum>
  <w:abstractNum w:abstractNumId="13" w15:restartNumberingAfterBreak="0">
    <w:nsid w:val="54C2521F"/>
    <w:multiLevelType w:val="hybridMultilevel"/>
    <w:tmpl w:val="78C828F0"/>
    <w:lvl w:ilvl="0" w:tplc="C82A6DE4">
      <w:start w:val="1"/>
      <w:numFmt w:val="bullet"/>
      <w:lvlText w:val="-"/>
      <w:lvlJc w:val="left"/>
      <w:pPr>
        <w:ind w:left="1571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58E511A9"/>
    <w:multiLevelType w:val="hybridMultilevel"/>
    <w:tmpl w:val="8C807D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808EE"/>
    <w:multiLevelType w:val="hybridMultilevel"/>
    <w:tmpl w:val="1EBA4922"/>
    <w:lvl w:ilvl="0" w:tplc="2C6ECA44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 w:val="0"/>
        <w:color w:val="auto"/>
        <w:sz w:val="20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1"/>
  </w:num>
  <w:num w:numId="7">
    <w:abstractNumId w:val="15"/>
  </w:num>
  <w:num w:numId="8">
    <w:abstractNumId w:val="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0"/>
  </w:num>
  <w:num w:numId="12">
    <w:abstractNumId w:val="14"/>
  </w:num>
  <w:num w:numId="13">
    <w:abstractNumId w:val="7"/>
  </w:num>
  <w:num w:numId="14">
    <w:abstractNumId w:val="13"/>
  </w:num>
  <w:num w:numId="15">
    <w:abstractNumId w:val="1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0" w:nlCheck="1" w:checkStyle="0"/>
  <w:activeWritingStyle w:appName="MSWord" w:lang="it-IT" w:vendorID="64" w:dllVersion="131078" w:nlCheck="1" w:checkStyle="0"/>
  <w:activeWritingStyle w:appName="MSWord" w:lang="en-US" w:vendorID="64" w:dllVersion="131078" w:nlCheck="1" w:checkStyle="0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MzMzEyMLKwtDBS0lEKTi0uzszPAykwrAUAL+dxMSwAAAA="/>
  </w:docVars>
  <w:rsids>
    <w:rsidRoot w:val="00635347"/>
    <w:rsid w:val="00001BF3"/>
    <w:rsid w:val="000129E5"/>
    <w:rsid w:val="0008052E"/>
    <w:rsid w:val="00092B04"/>
    <w:rsid w:val="000A37E9"/>
    <w:rsid w:val="000A3FAC"/>
    <w:rsid w:val="000F7C65"/>
    <w:rsid w:val="00110690"/>
    <w:rsid w:val="0011609D"/>
    <w:rsid w:val="001B4947"/>
    <w:rsid w:val="00215A08"/>
    <w:rsid w:val="002249DB"/>
    <w:rsid w:val="002623DE"/>
    <w:rsid w:val="0026600F"/>
    <w:rsid w:val="002A4E56"/>
    <w:rsid w:val="002C13E3"/>
    <w:rsid w:val="00332A21"/>
    <w:rsid w:val="00340CDC"/>
    <w:rsid w:val="003770CD"/>
    <w:rsid w:val="003F6C4D"/>
    <w:rsid w:val="00437E61"/>
    <w:rsid w:val="004A3812"/>
    <w:rsid w:val="004A59E9"/>
    <w:rsid w:val="004D6BEA"/>
    <w:rsid w:val="0050028F"/>
    <w:rsid w:val="00517D0E"/>
    <w:rsid w:val="005353CB"/>
    <w:rsid w:val="00556259"/>
    <w:rsid w:val="00596E6F"/>
    <w:rsid w:val="005B5DE2"/>
    <w:rsid w:val="00635347"/>
    <w:rsid w:val="0064275C"/>
    <w:rsid w:val="006D062D"/>
    <w:rsid w:val="00717DE6"/>
    <w:rsid w:val="007204ED"/>
    <w:rsid w:val="007A096E"/>
    <w:rsid w:val="007B418F"/>
    <w:rsid w:val="007E4F21"/>
    <w:rsid w:val="0082035C"/>
    <w:rsid w:val="0082503D"/>
    <w:rsid w:val="00825EA9"/>
    <w:rsid w:val="00894AFE"/>
    <w:rsid w:val="008B0DB6"/>
    <w:rsid w:val="009077CD"/>
    <w:rsid w:val="00911390"/>
    <w:rsid w:val="00964C18"/>
    <w:rsid w:val="00994B79"/>
    <w:rsid w:val="009C5DC2"/>
    <w:rsid w:val="00A34E03"/>
    <w:rsid w:val="00A41A57"/>
    <w:rsid w:val="00A42117"/>
    <w:rsid w:val="00A8321D"/>
    <w:rsid w:val="00A833BD"/>
    <w:rsid w:val="00AA5EE4"/>
    <w:rsid w:val="00B04973"/>
    <w:rsid w:val="00B30266"/>
    <w:rsid w:val="00B5505D"/>
    <w:rsid w:val="00B65611"/>
    <w:rsid w:val="00B75759"/>
    <w:rsid w:val="00B812A1"/>
    <w:rsid w:val="00C44BCC"/>
    <w:rsid w:val="00C72F97"/>
    <w:rsid w:val="00C90A2B"/>
    <w:rsid w:val="00CA78A6"/>
    <w:rsid w:val="00CB0047"/>
    <w:rsid w:val="00CF0CD8"/>
    <w:rsid w:val="00CF47E5"/>
    <w:rsid w:val="00CF50C6"/>
    <w:rsid w:val="00CF5364"/>
    <w:rsid w:val="00D05265"/>
    <w:rsid w:val="00D07689"/>
    <w:rsid w:val="00D41CE9"/>
    <w:rsid w:val="00D81D1C"/>
    <w:rsid w:val="00D84D0F"/>
    <w:rsid w:val="00D87E8E"/>
    <w:rsid w:val="00D92E7B"/>
    <w:rsid w:val="00DB6CEA"/>
    <w:rsid w:val="00E12B72"/>
    <w:rsid w:val="00E20487"/>
    <w:rsid w:val="00E341AD"/>
    <w:rsid w:val="00E963E4"/>
    <w:rsid w:val="00EB2184"/>
    <w:rsid w:val="00ED558B"/>
    <w:rsid w:val="00F66220"/>
    <w:rsid w:val="00F87D30"/>
    <w:rsid w:val="00FB2140"/>
    <w:rsid w:val="00FB3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3385571"/>
  <w15:chartTrackingRefBased/>
  <w15:docId w15:val="{67A68E5B-D265-4388-B4DE-D706ED565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6600F"/>
    <w:pPr>
      <w:spacing w:after="0" w:line="240" w:lineRule="auto"/>
    </w:pPr>
    <w:rPr>
      <w:rFonts w:ascii="Book Antiqua" w:eastAsia="Times New Roman" w:hAnsi="Book Antiqua" w:cs="Book Antiqua"/>
      <w:sz w:val="20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635347"/>
    <w:pPr>
      <w:keepNext/>
      <w:ind w:right="-1"/>
      <w:jc w:val="center"/>
      <w:outlineLvl w:val="0"/>
    </w:pPr>
    <w:rPr>
      <w:rFonts w:ascii="Arial" w:hAnsi="Arial" w:cs="Arial"/>
      <w:b/>
      <w:bCs/>
      <w:u w:val="singl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9"/>
    <w:rsid w:val="00635347"/>
    <w:rPr>
      <w:rFonts w:ascii="Arial" w:eastAsia="Times New Roman" w:hAnsi="Arial" w:cs="Arial"/>
      <w:b/>
      <w:bCs/>
      <w:sz w:val="20"/>
      <w:szCs w:val="20"/>
      <w:u w:val="single"/>
      <w:lang w:eastAsia="it-IT"/>
    </w:rPr>
  </w:style>
  <w:style w:type="paragraph" w:styleId="Intestazione">
    <w:name w:val="header"/>
    <w:basedOn w:val="Normale"/>
    <w:link w:val="IntestazioneCarattere"/>
    <w:uiPriority w:val="99"/>
    <w:rsid w:val="0063534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35347"/>
    <w:rPr>
      <w:rFonts w:ascii="Book Antiqua" w:eastAsia="Times New Roman" w:hAnsi="Book Antiqua" w:cs="Book Antiqua"/>
      <w:sz w:val="20"/>
      <w:szCs w:val="20"/>
      <w:lang w:eastAsia="it-IT"/>
    </w:rPr>
  </w:style>
  <w:style w:type="paragraph" w:styleId="Corpodeltesto2">
    <w:name w:val="Body Text 2"/>
    <w:basedOn w:val="Normale"/>
    <w:link w:val="Corpodeltesto2Carattere"/>
    <w:uiPriority w:val="99"/>
    <w:rsid w:val="00635347"/>
    <w:pPr>
      <w:ind w:right="142"/>
      <w:jc w:val="both"/>
    </w:pPr>
    <w:rPr>
      <w:rFonts w:ascii="Arial" w:hAnsi="Arial" w:cs="Arial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635347"/>
    <w:rPr>
      <w:rFonts w:ascii="Arial" w:eastAsia="Times New Roman" w:hAnsi="Arial" w:cs="Arial"/>
      <w:sz w:val="20"/>
      <w:szCs w:val="20"/>
      <w:lang w:eastAsia="it-IT"/>
    </w:rPr>
  </w:style>
  <w:style w:type="paragraph" w:customStyle="1" w:styleId="Default">
    <w:name w:val="Default"/>
    <w:rsid w:val="00A4211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paragraph" w:styleId="Paragrafoelenco">
    <w:name w:val="List Paragraph"/>
    <w:basedOn w:val="Normale"/>
    <w:uiPriority w:val="34"/>
    <w:qFormat/>
    <w:rsid w:val="0082503D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3770C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770CD"/>
    <w:rPr>
      <w:rFonts w:ascii="Book Antiqua" w:eastAsia="Times New Roman" w:hAnsi="Book Antiqua" w:cs="Book Antiqua"/>
      <w:sz w:val="20"/>
      <w:szCs w:val="20"/>
      <w:lang w:eastAsia="it-IT"/>
    </w:rPr>
  </w:style>
  <w:style w:type="paragraph" w:customStyle="1" w:styleId="Universit-Intestazione">
    <w:name w:val="Università - Intestazione"/>
    <w:basedOn w:val="Normale"/>
    <w:link w:val="Universit-IntestazioneCarattere"/>
    <w:qFormat/>
    <w:rsid w:val="00556259"/>
    <w:pPr>
      <w:tabs>
        <w:tab w:val="left" w:pos="9000"/>
      </w:tabs>
      <w:ind w:left="360" w:right="278"/>
      <w:jc w:val="both"/>
    </w:pPr>
    <w:rPr>
      <w:rFonts w:ascii="Calibri" w:hAnsi="Calibri" w:cs="Times New Roman"/>
      <w:b/>
      <w:color w:val="0C1975"/>
      <w:sz w:val="24"/>
      <w:szCs w:val="24"/>
      <w:lang w:val="x-none" w:eastAsia="x-none"/>
    </w:rPr>
  </w:style>
  <w:style w:type="paragraph" w:customStyle="1" w:styleId="Universit-Direzioneedirigente">
    <w:name w:val="Università - Direzione e dirigente"/>
    <w:basedOn w:val="Normale"/>
    <w:link w:val="Universit-DirezioneedirigenteCarattere"/>
    <w:qFormat/>
    <w:rsid w:val="00556259"/>
    <w:pPr>
      <w:tabs>
        <w:tab w:val="left" w:pos="9000"/>
      </w:tabs>
      <w:ind w:left="360" w:right="278"/>
      <w:jc w:val="both"/>
    </w:pPr>
    <w:rPr>
      <w:rFonts w:ascii="Calibri" w:hAnsi="Calibri" w:cs="Times New Roman"/>
      <w:color w:val="0C1975"/>
      <w:lang w:val="x-none" w:eastAsia="x-none"/>
    </w:rPr>
  </w:style>
  <w:style w:type="character" w:customStyle="1" w:styleId="Universit-IntestazioneCarattere">
    <w:name w:val="Università - Intestazione Carattere"/>
    <w:link w:val="Universit-Intestazione"/>
    <w:rsid w:val="00556259"/>
    <w:rPr>
      <w:rFonts w:ascii="Calibri" w:eastAsia="Times New Roman" w:hAnsi="Calibri" w:cs="Times New Roman"/>
      <w:b/>
      <w:color w:val="0C1975"/>
      <w:sz w:val="24"/>
      <w:szCs w:val="24"/>
      <w:lang w:val="x-none" w:eastAsia="x-none"/>
    </w:rPr>
  </w:style>
  <w:style w:type="character" w:customStyle="1" w:styleId="Universit-DirezioneedirigenteCarattere">
    <w:name w:val="Università - Direzione e dirigente Carattere"/>
    <w:link w:val="Universit-Direzioneedirigente"/>
    <w:rsid w:val="00556259"/>
    <w:rPr>
      <w:rFonts w:ascii="Calibri" w:eastAsia="Times New Roman" w:hAnsi="Calibri" w:cs="Times New Roman"/>
      <w:color w:val="0C1975"/>
      <w:sz w:val="20"/>
      <w:szCs w:val="20"/>
      <w:lang w:val="x-none" w:eastAsia="x-none"/>
    </w:rPr>
  </w:style>
  <w:style w:type="paragraph" w:customStyle="1" w:styleId="Universit-dataeindirizzo">
    <w:name w:val="Università - data e indirizzo"/>
    <w:basedOn w:val="Normale"/>
    <w:link w:val="Universit-dataeindirizzoCarattere"/>
    <w:qFormat/>
    <w:rsid w:val="00556259"/>
    <w:pPr>
      <w:tabs>
        <w:tab w:val="left" w:pos="9000"/>
      </w:tabs>
      <w:ind w:left="5664" w:right="278"/>
      <w:jc w:val="both"/>
    </w:pPr>
    <w:rPr>
      <w:rFonts w:ascii="Garamond" w:hAnsi="Garamond" w:cs="Times New Roman"/>
      <w:color w:val="000000"/>
      <w:lang w:val="x-none" w:eastAsia="x-none"/>
    </w:rPr>
  </w:style>
  <w:style w:type="character" w:customStyle="1" w:styleId="Universit-dataeindirizzoCarattere">
    <w:name w:val="Università - data e indirizzo Carattere"/>
    <w:link w:val="Universit-dataeindirizzo"/>
    <w:rsid w:val="00556259"/>
    <w:rPr>
      <w:rFonts w:ascii="Garamond" w:eastAsia="Times New Roman" w:hAnsi="Garamond" w:cs="Times New Roman"/>
      <w:color w:val="000000"/>
      <w:sz w:val="20"/>
      <w:szCs w:val="20"/>
      <w:lang w:val="x-none" w:eastAsia="x-none"/>
    </w:rPr>
  </w:style>
  <w:style w:type="paragraph" w:customStyle="1" w:styleId="intestaz">
    <w:name w:val="intestaz"/>
    <w:basedOn w:val="Normale"/>
    <w:rsid w:val="00556259"/>
    <w:pPr>
      <w:widowControl w:val="0"/>
      <w:spacing w:line="482" w:lineRule="exact"/>
      <w:ind w:left="425" w:right="1843"/>
      <w:jc w:val="center"/>
    </w:pPr>
    <w:rPr>
      <w:rFonts w:ascii="Times New Roman" w:hAnsi="Times New Roman" w:cs="Times New Roman"/>
      <w:b/>
      <w:sz w:val="28"/>
    </w:rPr>
  </w:style>
  <w:style w:type="character" w:styleId="Collegamentoipertestuale">
    <w:name w:val="Hyperlink"/>
    <w:basedOn w:val="Carpredefinitoparagrafo"/>
    <w:uiPriority w:val="99"/>
    <w:unhideWhenUsed/>
    <w:rsid w:val="00B5505D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25EA9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25EA9"/>
    <w:rPr>
      <w:rFonts w:ascii="Segoe UI" w:eastAsia="Times New Roman" w:hAnsi="Segoe UI" w:cs="Segoe UI"/>
      <w:sz w:val="18"/>
      <w:szCs w:val="18"/>
      <w:lang w:eastAsia="it-IT"/>
    </w:rPr>
  </w:style>
  <w:style w:type="table" w:styleId="Grigliatabella">
    <w:name w:val="Table Grid"/>
    <w:basedOn w:val="Tabellanormale"/>
    <w:uiPriority w:val="39"/>
    <w:rsid w:val="00825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78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ca.it/unica/it/utility_privacy.pa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74718-585A-4DAB-B4FD-312741F9D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1071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Francesca Corona</cp:lastModifiedBy>
  <cp:revision>13</cp:revision>
  <dcterms:created xsi:type="dcterms:W3CDTF">2019-07-30T17:07:00Z</dcterms:created>
  <dcterms:modified xsi:type="dcterms:W3CDTF">2021-04-30T08:20:00Z</dcterms:modified>
</cp:coreProperties>
</file>